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0E75F" w14:textId="2A917FC4" w:rsidR="00957B2A" w:rsidRPr="002B1106" w:rsidRDefault="00727E1A" w:rsidP="002B1106">
      <w:pPr>
        <w:spacing w:after="44"/>
        <w:ind w:left="-304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B1106">
        <w:rPr>
          <w:rFonts w:ascii="Times New Roman" w:hAnsi="Times New Roman" w:cs="Times New Roman"/>
          <w:b/>
          <w:sz w:val="32"/>
          <w:szCs w:val="32"/>
        </w:rPr>
        <w:t>Name:</w:t>
      </w:r>
      <w:r w:rsidR="00D305E8" w:rsidRPr="002B110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3D6E41" w:rsidRPr="002B1106">
        <w:rPr>
          <w:rFonts w:ascii="Times New Roman" w:hAnsi="Times New Roman" w:cs="Times New Roman"/>
          <w:b/>
          <w:sz w:val="32"/>
          <w:szCs w:val="32"/>
        </w:rPr>
        <w:t>G</w:t>
      </w:r>
      <w:r w:rsidR="00D305E8" w:rsidRPr="002B1106">
        <w:rPr>
          <w:rFonts w:ascii="Times New Roman" w:hAnsi="Times New Roman" w:cs="Times New Roman"/>
          <w:b/>
          <w:sz w:val="32"/>
          <w:szCs w:val="32"/>
        </w:rPr>
        <w:t>roup 2</w:t>
      </w:r>
    </w:p>
    <w:p w14:paraId="46DB4088" w14:textId="1EC9C301" w:rsidR="003D6E41" w:rsidRPr="002B1106" w:rsidRDefault="003D6E41" w:rsidP="003D6E41">
      <w:pPr>
        <w:spacing w:after="44"/>
        <w:ind w:left="-304"/>
        <w:rPr>
          <w:b/>
          <w:bCs/>
          <w:sz w:val="28"/>
          <w:szCs w:val="28"/>
          <w:u w:val="single"/>
        </w:rPr>
      </w:pPr>
      <w:r w:rsidRPr="002B1106">
        <w:rPr>
          <w:b/>
          <w:bCs/>
          <w:sz w:val="28"/>
          <w:szCs w:val="28"/>
          <w:u w:val="single"/>
        </w:rPr>
        <w:t>Team members</w:t>
      </w:r>
      <w:r w:rsidR="002B1106" w:rsidRPr="002B1106">
        <w:rPr>
          <w:b/>
          <w:bCs/>
          <w:sz w:val="28"/>
          <w:szCs w:val="28"/>
          <w:u w:val="single"/>
        </w:rPr>
        <w:t xml:space="preserve"> </w:t>
      </w:r>
    </w:p>
    <w:p w14:paraId="644785E2" w14:textId="7FE4C29E" w:rsidR="003D6E41" w:rsidRPr="002B1106" w:rsidRDefault="003D6E41" w:rsidP="002B1106">
      <w:pPr>
        <w:pStyle w:val="ListParagraph"/>
        <w:spacing w:after="44"/>
        <w:ind w:left="56"/>
        <w:rPr>
          <w:b/>
          <w:bCs/>
          <w:sz w:val="24"/>
          <w:szCs w:val="24"/>
        </w:rPr>
      </w:pPr>
      <w:r w:rsidRPr="002B1106">
        <w:rPr>
          <w:b/>
          <w:bCs/>
          <w:sz w:val="24"/>
          <w:szCs w:val="24"/>
        </w:rPr>
        <w:t>Adam Zacharias</w:t>
      </w:r>
    </w:p>
    <w:p w14:paraId="26E81F32" w14:textId="2845185F" w:rsidR="003D6E41" w:rsidRP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proofErr w:type="spellStart"/>
      <w:r w:rsidRPr="003D6E41">
        <w:rPr>
          <w:b/>
          <w:bCs/>
          <w:sz w:val="24"/>
          <w:szCs w:val="24"/>
        </w:rPr>
        <w:t>Awet</w:t>
      </w:r>
      <w:proofErr w:type="spellEnd"/>
      <w:r w:rsidRPr="003D6E41">
        <w:rPr>
          <w:b/>
          <w:bCs/>
          <w:sz w:val="24"/>
          <w:szCs w:val="24"/>
        </w:rPr>
        <w:t xml:space="preserve"> </w:t>
      </w:r>
      <w:proofErr w:type="spellStart"/>
      <w:r w:rsidRPr="003D6E41">
        <w:rPr>
          <w:b/>
          <w:bCs/>
          <w:sz w:val="24"/>
          <w:szCs w:val="24"/>
        </w:rPr>
        <w:t>Goitom</w:t>
      </w:r>
      <w:proofErr w:type="spellEnd"/>
    </w:p>
    <w:p w14:paraId="320190D0" w14:textId="5DD8780F" w:rsidR="003D6E41" w:rsidRP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proofErr w:type="spellStart"/>
      <w:r w:rsidRPr="003D6E41">
        <w:rPr>
          <w:b/>
          <w:bCs/>
          <w:sz w:val="24"/>
          <w:szCs w:val="24"/>
        </w:rPr>
        <w:t>Muna</w:t>
      </w:r>
      <w:proofErr w:type="spellEnd"/>
      <w:r w:rsidRPr="003D6E41">
        <w:rPr>
          <w:b/>
          <w:bCs/>
          <w:sz w:val="24"/>
          <w:szCs w:val="24"/>
        </w:rPr>
        <w:t xml:space="preserve"> Teklemariam</w:t>
      </w:r>
    </w:p>
    <w:p w14:paraId="011D58A1" w14:textId="2955BAC6" w:rsidR="003D6E41" w:rsidRP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r w:rsidRPr="003D6E41">
        <w:rPr>
          <w:b/>
          <w:bCs/>
          <w:sz w:val="24"/>
          <w:szCs w:val="24"/>
        </w:rPr>
        <w:t xml:space="preserve">Yonas </w:t>
      </w:r>
      <w:proofErr w:type="spellStart"/>
      <w:r w:rsidRPr="003D6E41">
        <w:rPr>
          <w:b/>
          <w:bCs/>
          <w:sz w:val="24"/>
          <w:szCs w:val="24"/>
        </w:rPr>
        <w:t>Abrha</w:t>
      </w:r>
      <w:proofErr w:type="spellEnd"/>
    </w:p>
    <w:p w14:paraId="2ADF4950" w14:textId="5C8F1D8D" w:rsid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proofErr w:type="spellStart"/>
      <w:r w:rsidRPr="003D6E41">
        <w:rPr>
          <w:b/>
          <w:bCs/>
          <w:sz w:val="24"/>
          <w:szCs w:val="24"/>
        </w:rPr>
        <w:t>Sirak</w:t>
      </w:r>
      <w:proofErr w:type="spellEnd"/>
      <w:r w:rsidRPr="003D6E41">
        <w:rPr>
          <w:b/>
          <w:bCs/>
          <w:sz w:val="24"/>
          <w:szCs w:val="24"/>
        </w:rPr>
        <w:t xml:space="preserve"> </w:t>
      </w:r>
      <w:proofErr w:type="spellStart"/>
      <w:r w:rsidRPr="003D6E41">
        <w:rPr>
          <w:b/>
          <w:bCs/>
          <w:sz w:val="24"/>
          <w:szCs w:val="24"/>
        </w:rPr>
        <w:t>Ghebrehiwot</w:t>
      </w:r>
      <w:proofErr w:type="spellEnd"/>
    </w:p>
    <w:p w14:paraId="796D80E9" w14:textId="550CB810" w:rsidR="00C76530" w:rsidRDefault="00C76530" w:rsidP="002B1106">
      <w:pPr>
        <w:spacing w:after="44"/>
        <w:ind w:left="-304" w:firstLine="360"/>
      </w:pPr>
      <w:proofErr w:type="spellStart"/>
      <w:r>
        <w:rPr>
          <w:b/>
          <w:bCs/>
          <w:sz w:val="24"/>
          <w:szCs w:val="24"/>
        </w:rPr>
        <w:t>url</w:t>
      </w:r>
      <w:proofErr w:type="spellEnd"/>
      <w:r>
        <w:rPr>
          <w:b/>
          <w:bCs/>
          <w:sz w:val="24"/>
          <w:szCs w:val="24"/>
        </w:rPr>
        <w:t xml:space="preserve"> - </w:t>
      </w:r>
      <w:r w:rsidRPr="00C76530">
        <w:rPr>
          <w:b/>
          <w:bCs/>
          <w:sz w:val="24"/>
          <w:szCs w:val="24"/>
        </w:rPr>
        <w:t>https://github.com/MunaTewelde/SEproject</w:t>
      </w:r>
    </w:p>
    <w:p w14:paraId="25DFA5C3" w14:textId="3087E637" w:rsidR="003D6E41" w:rsidRPr="002B1106" w:rsidRDefault="002B1106" w:rsidP="002B1106">
      <w:pPr>
        <w:spacing w:after="230"/>
        <w:ind w:left="-306" w:right="-304"/>
        <w:jc w:val="center"/>
        <w:rPr>
          <w:i/>
          <w:iCs/>
          <w:color w:val="1F4E79" w:themeColor="accent5" w:themeShade="80"/>
          <w:sz w:val="36"/>
          <w:szCs w:val="36"/>
          <w:u w:val="single"/>
        </w:rPr>
      </w:pPr>
      <w:r w:rsidRPr="002B1106">
        <w:rPr>
          <w:b/>
          <w:i/>
          <w:iCs/>
          <w:color w:val="1F4E79" w:themeColor="accent5" w:themeShade="80"/>
          <w:sz w:val="36"/>
          <w:szCs w:val="36"/>
          <w:u w:val="single"/>
        </w:rPr>
        <w:t>MIU-Schedule</w:t>
      </w:r>
    </w:p>
    <w:p w14:paraId="6199AC07" w14:textId="7B5FBCE3" w:rsidR="00ED41DD" w:rsidRDefault="002B1106" w:rsidP="003D6E41">
      <w:pPr>
        <w:spacing w:after="0"/>
        <w:ind w:right="2906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22DE5BC2" wp14:editId="5F0EF9B9">
            <wp:extent cx="5866765" cy="6019800"/>
            <wp:effectExtent l="0" t="0" r="63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1663" cy="604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768B" w14:textId="34709EC5" w:rsidR="00ED41DD" w:rsidRDefault="00ED41DD" w:rsidP="003D6E41">
      <w:pPr>
        <w:spacing w:after="0"/>
        <w:ind w:right="2906"/>
        <w:rPr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inline distT="0" distB="0" distL="0" distR="0" wp14:anchorId="5F87B12C" wp14:editId="61F90AD8">
                <wp:extent cx="5943600" cy="11923"/>
                <wp:effectExtent l="0" t="0" r="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1923"/>
                          <a:chOff x="0" y="0"/>
                          <a:chExt cx="6330950" cy="12700"/>
                        </a:xfrm>
                      </wpg:grpSpPr>
                      <wps:wsp>
                        <wps:cNvPr id="6" name="Shape 15549"/>
                        <wps:cNvSpPr/>
                        <wps:spPr>
                          <a:xfrm>
                            <a:off x="0" y="0"/>
                            <a:ext cx="6330950" cy="12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30950" h="12700">
                                <a:moveTo>
                                  <a:pt x="0" y="0"/>
                                </a:moveTo>
                                <a:lnTo>
                                  <a:pt x="6330950" y="0"/>
                                </a:lnTo>
                                <a:lnTo>
                                  <a:pt x="6330950" y="12700"/>
                                </a:lnTo>
                                <a:lnTo>
                                  <a:pt x="0" y="127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group w14:anchorId="4B2523E0" id="Group 5" o:spid="_x0000_s1026" style="width:468pt;height:.95pt;mso-position-horizontal-relative:char;mso-position-vertical-relative:line" coordsize="63309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">
                <v:shape id="Shape 15549" o:spid="_x0000_s1027" style="position:absolute;width:63309;height:127;visibility:visible;mso-wrap-style:square;v-text-anchor:top" coordsize="63309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" path="m,l6330950,r,12700l,12700,,e" fillcolor="black" stroked="f" strokeweight="0">
                  <v:stroke miterlimit="83231f" joinstyle="miter"/>
                  <v:path arrowok="t" textboxrect="0,0,6330950,12700"/>
                </v:shape>
                <w10:anchorlock/>
              </v:group>
            </w:pict>
          </mc:Fallback>
        </mc:AlternateContent>
      </w:r>
    </w:p>
    <w:p w14:paraId="1EDCC671" w14:textId="75F06228" w:rsidR="00957B2A" w:rsidRPr="003D6E41" w:rsidRDefault="00727E1A">
      <w:pPr>
        <w:spacing w:after="0"/>
        <w:ind w:right="2906"/>
        <w:jc w:val="right"/>
        <w:rPr>
          <w:b/>
          <w:sz w:val="28"/>
          <w:szCs w:val="28"/>
        </w:rPr>
      </w:pPr>
      <w:r w:rsidRPr="003D6E41">
        <w:rPr>
          <w:b/>
          <w:sz w:val="28"/>
          <w:szCs w:val="28"/>
        </w:rPr>
        <w:lastRenderedPageBreak/>
        <w:t>Use Case Description</w:t>
      </w:r>
    </w:p>
    <w:p w14:paraId="3907BE86" w14:textId="77777777" w:rsidR="003D6E41" w:rsidRDefault="003D6E41">
      <w:pPr>
        <w:spacing w:after="0"/>
        <w:ind w:right="2906"/>
        <w:jc w:val="right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957B2A" w14:paraId="4E008204" w14:textId="77777777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16B58D75" w14:textId="77777777" w:rsidR="00957B2A" w:rsidRDefault="00727E1A">
            <w:r>
              <w:rPr>
                <w:b/>
                <w:sz w:val="24"/>
              </w:rPr>
              <w:t>Use Case Number: 1</w:t>
            </w:r>
          </w:p>
        </w:tc>
      </w:tr>
      <w:tr w:rsidR="00957B2A" w14:paraId="0CAEADED" w14:textId="77777777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88BC5B" w14:textId="525FFF1C" w:rsidR="00957B2A" w:rsidRDefault="00727E1A">
            <w:pPr>
              <w:tabs>
                <w:tab w:val="center" w:pos="2924"/>
              </w:tabs>
            </w:pPr>
            <w:r>
              <w:rPr>
                <w:b/>
                <w:sz w:val="24"/>
              </w:rPr>
              <w:t>Name</w:t>
            </w:r>
            <w:r>
              <w:rPr>
                <w:b/>
                <w:sz w:val="24"/>
              </w:rPr>
              <w:tab/>
            </w:r>
            <w:r w:rsidR="00750A88">
              <w:rPr>
                <w:b/>
                <w:sz w:val="24"/>
              </w:rPr>
              <w:t>course</w:t>
            </w:r>
            <w:r w:rsidR="00FC5650">
              <w:rPr>
                <w:b/>
                <w:sz w:val="24"/>
              </w:rPr>
              <w:t xml:space="preserve"> registration</w:t>
            </w:r>
            <w:r w:rsidR="00750A88">
              <w:rPr>
                <w:b/>
                <w:sz w:val="24"/>
              </w:rPr>
              <w:t xml:space="preserve"> </w:t>
            </w:r>
          </w:p>
        </w:tc>
      </w:tr>
      <w:tr w:rsidR="00957B2A" w14:paraId="23F72ED3" w14:textId="77777777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531FC9" w14:textId="5BD202E8" w:rsidR="00957B2A" w:rsidRDefault="00727E1A">
            <w:pPr>
              <w:tabs>
                <w:tab w:val="center" w:pos="5483"/>
              </w:tabs>
            </w:pPr>
            <w:r>
              <w:rPr>
                <w:b/>
                <w:sz w:val="24"/>
              </w:rPr>
              <w:t>Brief description</w:t>
            </w:r>
            <w:r>
              <w:rPr>
                <w:b/>
                <w:sz w:val="24"/>
              </w:rPr>
              <w:tab/>
            </w:r>
            <w:r>
              <w:rPr>
                <w:sz w:val="24"/>
              </w:rPr>
              <w:t xml:space="preserve">This use case allows the </w:t>
            </w:r>
            <w:r w:rsidR="00750A88">
              <w:rPr>
                <w:sz w:val="24"/>
              </w:rPr>
              <w:t xml:space="preserve">student </w:t>
            </w:r>
            <w:r>
              <w:rPr>
                <w:sz w:val="24"/>
              </w:rPr>
              <w:t>to</w:t>
            </w:r>
            <w:r w:rsidR="00750A88">
              <w:rPr>
                <w:sz w:val="24"/>
              </w:rPr>
              <w:t xml:space="preserve"> register courses</w:t>
            </w:r>
          </w:p>
        </w:tc>
      </w:tr>
      <w:tr w:rsidR="00957B2A" w14:paraId="1B6BFFA3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C0F18" w14:textId="7106A1CF" w:rsidR="00957B2A" w:rsidRDefault="00727E1A">
            <w:pPr>
              <w:tabs>
                <w:tab w:val="center" w:pos="2372"/>
              </w:tabs>
            </w:pPr>
            <w:proofErr w:type="gramStart"/>
            <w:r>
              <w:rPr>
                <w:b/>
                <w:sz w:val="24"/>
              </w:rPr>
              <w:t>Actors</w:t>
            </w:r>
            <w:proofErr w:type="gramEnd"/>
            <w:r>
              <w:rPr>
                <w:b/>
                <w:sz w:val="24"/>
              </w:rPr>
              <w:tab/>
            </w:r>
            <w:r w:rsidR="00750A88">
              <w:rPr>
                <w:b/>
                <w:sz w:val="24"/>
              </w:rPr>
              <w:t>student</w:t>
            </w:r>
          </w:p>
        </w:tc>
      </w:tr>
      <w:tr w:rsidR="00957B2A" w14:paraId="7E6F4F19" w14:textId="77777777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3AC39E" w14:textId="77777777" w:rsidR="00957B2A" w:rsidRDefault="00957B2A"/>
        </w:tc>
      </w:tr>
      <w:tr w:rsidR="00957B2A" w14:paraId="50CC05DB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F3A75F6" w14:textId="77777777" w:rsidR="00957B2A" w:rsidRDefault="00727E1A">
            <w:r>
              <w:rPr>
                <w:b/>
                <w:sz w:val="24"/>
              </w:rPr>
              <w:t>Preconditions</w:t>
            </w:r>
          </w:p>
        </w:tc>
      </w:tr>
      <w:tr w:rsidR="00957B2A" w14:paraId="0B60D8F7" w14:textId="77777777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0971D5" w14:textId="3007525A" w:rsidR="00957B2A" w:rsidRDefault="00727E1A">
            <w:r>
              <w:t xml:space="preserve">The </w:t>
            </w:r>
            <w:r w:rsidR="00750A88">
              <w:t>student</w:t>
            </w:r>
            <w:r>
              <w:t xml:space="preserve"> must </w:t>
            </w:r>
            <w:proofErr w:type="gramStart"/>
            <w:r>
              <w:t>logged</w:t>
            </w:r>
            <w:proofErr w:type="gramEnd"/>
            <w:r>
              <w:t xml:space="preserve"> in to the system</w:t>
            </w:r>
          </w:p>
        </w:tc>
      </w:tr>
      <w:tr w:rsidR="00957B2A" w14:paraId="74962D00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1D703461" w14:textId="77777777" w:rsidR="00957B2A" w:rsidRDefault="00727E1A">
            <w:r>
              <w:rPr>
                <w:b/>
                <w:sz w:val="24"/>
              </w:rPr>
              <w:t>Flows of Events:</w:t>
            </w:r>
          </w:p>
        </w:tc>
      </w:tr>
      <w:tr w:rsidR="00957B2A" w14:paraId="56802DC6" w14:textId="77777777">
        <w:trPr>
          <w:trHeight w:val="46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4948F1" w14:textId="77777777" w:rsidR="00957B2A" w:rsidRDefault="00727E1A">
            <w:r>
              <w:rPr>
                <w:b/>
                <w:sz w:val="24"/>
              </w:rPr>
              <w:t>1. Basic Flows</w:t>
            </w:r>
          </w:p>
        </w:tc>
      </w:tr>
      <w:tr w:rsidR="00957B2A" w14:paraId="6C057165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68F82C" w14:textId="2B741D72" w:rsidR="00957B2A" w:rsidRDefault="00727E1A">
            <w:r>
              <w:rPr>
                <w:b/>
                <w:sz w:val="24"/>
              </w:rPr>
              <w:t xml:space="preserve">1.1 </w:t>
            </w:r>
            <w:r w:rsidR="00FC5650">
              <w:rPr>
                <w:b/>
                <w:sz w:val="24"/>
              </w:rPr>
              <w:t>Register course</w:t>
            </w:r>
          </w:p>
        </w:tc>
      </w:tr>
      <w:tr w:rsidR="00957B2A" w14:paraId="065B76AC" w14:textId="77777777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DC1F7C" w14:textId="77777777" w:rsidR="00957B2A" w:rsidRDefault="00727E1A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0B230" w14:textId="77777777" w:rsidR="00957B2A" w:rsidRDefault="00727E1A">
            <w:pPr>
              <w:ind w:left="17"/>
              <w:jc w:val="center"/>
            </w:pPr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B0A29F" w14:textId="77777777" w:rsidR="00957B2A" w:rsidRDefault="00727E1A">
            <w:pPr>
              <w:ind w:left="17"/>
              <w:jc w:val="center"/>
            </w:pPr>
            <w:r>
              <w:rPr>
                <w:b/>
                <w:sz w:val="24"/>
              </w:rPr>
              <w:t>System Actions</w:t>
            </w:r>
          </w:p>
        </w:tc>
      </w:tr>
      <w:tr w:rsidR="00957B2A" w14:paraId="7AE1B7E6" w14:textId="77777777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E44DD7" w14:textId="77777777" w:rsidR="00957B2A" w:rsidRDefault="00727E1A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8B3B80" w14:textId="6CEF4EE8" w:rsidR="00957B2A" w:rsidRDefault="00727E1A">
            <w:r>
              <w:t xml:space="preserve">The </w:t>
            </w:r>
            <w:r w:rsidR="00DF596E">
              <w:t>user</w:t>
            </w:r>
            <w:r w:rsidR="00046AD0">
              <w:t xml:space="preserve"> calls the register course</w:t>
            </w:r>
            <w:r>
              <w:t xml:space="preserve"> command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663DC" w14:textId="1B7DD76B" w:rsidR="00957B2A" w:rsidRDefault="00727E1A">
            <w:r>
              <w:t>The system displays</w:t>
            </w:r>
            <w:r w:rsidR="00046AD0">
              <w:t xml:space="preserve"> list of courses with their respective faculty member assigned to it,</w:t>
            </w:r>
            <w:r w:rsidR="00782F3D">
              <w:t xml:space="preserve"> </w:t>
            </w:r>
            <w:r w:rsidR="00046AD0">
              <w:t>the block</w:t>
            </w:r>
            <w:r w:rsidR="00782F3D">
              <w:t xml:space="preserve"> where</w:t>
            </w:r>
            <w:r w:rsidR="00046AD0">
              <w:t xml:space="preserve"> the course</w:t>
            </w:r>
            <w:r w:rsidR="00782F3D">
              <w:t xml:space="preserve"> is </w:t>
            </w:r>
            <w:r w:rsidR="001A656B">
              <w:t>in,</w:t>
            </w:r>
            <w:r w:rsidR="00046AD0">
              <w:t xml:space="preserve"> and other attributes related to the course</w:t>
            </w:r>
          </w:p>
        </w:tc>
      </w:tr>
      <w:tr w:rsidR="00957B2A" w14:paraId="2738CAC4" w14:textId="77777777" w:rsidTr="00DF596E">
        <w:trPr>
          <w:trHeight w:val="1128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58EF9C" w14:textId="77777777" w:rsidR="00957B2A" w:rsidRDefault="00727E1A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0482F" w14:textId="317F09A4" w:rsidR="00957B2A" w:rsidRDefault="00727E1A">
            <w:r>
              <w:t xml:space="preserve">The </w:t>
            </w:r>
            <w:r w:rsidR="00DF596E">
              <w:t xml:space="preserve">user selects the </w:t>
            </w:r>
            <w:r w:rsidR="001A656B">
              <w:t>course that</w:t>
            </w:r>
            <w:r w:rsidR="00DF596E">
              <w:t xml:space="preserve"> he wishes to take </w:t>
            </w:r>
            <w:r>
              <w:t>and requests the system to save the details</w:t>
            </w:r>
          </w:p>
          <w:p w14:paraId="2EED13A8" w14:textId="32C515F5" w:rsidR="00782F3D" w:rsidRDefault="00782F3D"/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17E1A8" w14:textId="75FB14CF" w:rsidR="00957B2A" w:rsidRDefault="00727E1A">
            <w:r>
              <w:t xml:space="preserve">The </w:t>
            </w:r>
            <w:r w:rsidR="00A5139E">
              <w:t xml:space="preserve">system verifies that there is room available, and the prerequisites are satisfied </w:t>
            </w:r>
            <w:r w:rsidR="00782F3D">
              <w:t>saves the changes made and is still open for other updates the student can make until the course registration deadlines are met.</w:t>
            </w:r>
          </w:p>
        </w:tc>
      </w:tr>
      <w:tr w:rsidR="00957B2A" w14:paraId="29B107E8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8C787C9" w14:textId="77777777" w:rsidR="00957B2A" w:rsidRDefault="00727E1A">
            <w:r>
              <w:rPr>
                <w:b/>
                <w:sz w:val="24"/>
              </w:rPr>
              <w:t>Postconditions</w:t>
            </w:r>
          </w:p>
        </w:tc>
      </w:tr>
      <w:tr w:rsidR="00957B2A" w14:paraId="31A856B5" w14:textId="77777777">
        <w:trPr>
          <w:trHeight w:val="407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89199D" w14:textId="3D2957C5" w:rsidR="00957B2A" w:rsidRDefault="00727E1A">
            <w:r>
              <w:t xml:space="preserve">The </w:t>
            </w:r>
            <w:r w:rsidR="009F4D15">
              <w:t xml:space="preserve">user registers successfully </w:t>
            </w:r>
          </w:p>
        </w:tc>
      </w:tr>
      <w:tr w:rsidR="00957B2A" w14:paraId="51D3673B" w14:textId="77777777">
        <w:trPr>
          <w:trHeight w:val="43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1319D9" w14:textId="77777777" w:rsidR="00957B2A" w:rsidRDefault="00957B2A"/>
        </w:tc>
      </w:tr>
      <w:tr w:rsidR="00957B2A" w14:paraId="58EBB112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62C34A0" w14:textId="77777777" w:rsidR="00957B2A" w:rsidRDefault="00727E1A">
            <w:r>
              <w:rPr>
                <w:b/>
                <w:sz w:val="24"/>
              </w:rPr>
              <w:t>Business Rules</w:t>
            </w:r>
          </w:p>
        </w:tc>
      </w:tr>
      <w:tr w:rsidR="00957B2A" w14:paraId="20B44ADE" w14:textId="77777777">
        <w:trPr>
          <w:trHeight w:val="43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F4DC4C" w14:textId="6292FF40" w:rsidR="00957B2A" w:rsidRDefault="00A5139E">
            <w:r>
              <w:t>You</w:t>
            </w:r>
            <w:r w:rsidR="003034C9">
              <w:t xml:space="preserve"> are not </w:t>
            </w:r>
            <w:r w:rsidR="001A656B">
              <w:t>allowed</w:t>
            </w:r>
            <w:r>
              <w:t xml:space="preserve"> to register if the prerequires are not meet.</w:t>
            </w:r>
          </w:p>
        </w:tc>
      </w:tr>
      <w:tr w:rsidR="00957B2A" w14:paraId="505C7A67" w14:textId="77777777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8F8C5" w14:textId="75DB7DDE" w:rsidR="00957B2A" w:rsidRDefault="00A5139E">
            <w:r>
              <w:t>You can only register course if there is available room.</w:t>
            </w:r>
          </w:p>
        </w:tc>
      </w:tr>
    </w:tbl>
    <w:p w14:paraId="200EA0C9" w14:textId="77777777" w:rsidR="00957B2A" w:rsidRDefault="00957B2A">
      <w:pPr>
        <w:spacing w:after="0"/>
        <w:ind w:left="-1440" w:right="10800"/>
      </w:pPr>
    </w:p>
    <w:tbl>
      <w:tblPr>
        <w:tblStyle w:val="TableGrid"/>
        <w:tblW w:w="9904" w:type="dxa"/>
        <w:tblInd w:w="-240" w:type="dxa"/>
        <w:tblCellMar>
          <w:top w:w="54" w:type="dxa"/>
          <w:left w:w="58" w:type="dxa"/>
          <w:right w:w="100" w:type="dxa"/>
        </w:tblCellMar>
        <w:tblLook w:val="04A0" w:firstRow="1" w:lastRow="0" w:firstColumn="1" w:lastColumn="0" w:noHBand="0" w:noVBand="1"/>
      </w:tblPr>
      <w:tblGrid>
        <w:gridCol w:w="1018"/>
        <w:gridCol w:w="4459"/>
        <w:gridCol w:w="4427"/>
      </w:tblGrid>
      <w:tr w:rsidR="00957B2A" w14:paraId="2C226790" w14:textId="77777777">
        <w:trPr>
          <w:trHeight w:val="46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6C3AF052" w14:textId="77777777" w:rsidR="00957B2A" w:rsidRDefault="00727E1A">
            <w:r>
              <w:rPr>
                <w:b/>
                <w:sz w:val="24"/>
              </w:rPr>
              <w:t>Use Case Number: 2</w:t>
            </w:r>
          </w:p>
        </w:tc>
      </w:tr>
      <w:tr w:rsidR="00957B2A" w14:paraId="73D1FA11" w14:textId="77777777">
        <w:trPr>
          <w:trHeight w:val="461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EBB6D6" w14:textId="47281687" w:rsidR="00957B2A" w:rsidRDefault="00727E1A">
            <w:pPr>
              <w:tabs>
                <w:tab w:val="center" w:pos="298"/>
                <w:tab w:val="center" w:pos="2637"/>
              </w:tabs>
            </w:pPr>
            <w:r>
              <w:tab/>
            </w:r>
            <w:r>
              <w:rPr>
                <w:b/>
                <w:sz w:val="24"/>
              </w:rPr>
              <w:t>Name</w:t>
            </w:r>
            <w:r w:rsidR="005D3B13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ab/>
            </w:r>
            <w:r w:rsidR="005D3B13">
              <w:t>Course</w:t>
            </w:r>
            <w:r w:rsidR="00A42EEC">
              <w:t xml:space="preserve"> </w:t>
            </w:r>
            <w:r w:rsidR="001A656B">
              <w:t>Drop</w:t>
            </w:r>
          </w:p>
        </w:tc>
      </w:tr>
      <w:tr w:rsidR="00957B2A" w14:paraId="3B0C7492" w14:textId="77777777">
        <w:trPr>
          <w:trHeight w:val="46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7D90FF" w14:textId="77777777" w:rsidR="00A5139E" w:rsidRDefault="00727E1A">
            <w:pPr>
              <w:tabs>
                <w:tab w:val="center" w:pos="860"/>
                <w:tab w:val="center" w:pos="4862"/>
              </w:tabs>
              <w:rPr>
                <w:b/>
                <w:sz w:val="24"/>
              </w:rPr>
            </w:pPr>
            <w:r>
              <w:lastRenderedPageBreak/>
              <w:tab/>
            </w:r>
            <w:r>
              <w:rPr>
                <w:b/>
                <w:sz w:val="24"/>
              </w:rPr>
              <w:t>Brief description</w:t>
            </w:r>
            <w:r>
              <w:rPr>
                <w:b/>
                <w:sz w:val="24"/>
              </w:rPr>
              <w:tab/>
            </w:r>
            <w:r w:rsidR="00D2507E">
              <w:rPr>
                <w:b/>
                <w:sz w:val="24"/>
              </w:rPr>
              <w:t xml:space="preserve"> </w:t>
            </w:r>
          </w:p>
          <w:p w14:paraId="59736592" w14:textId="5C14771F" w:rsidR="00957B2A" w:rsidRDefault="00727E1A">
            <w:pPr>
              <w:tabs>
                <w:tab w:val="center" w:pos="860"/>
                <w:tab w:val="center" w:pos="4862"/>
              </w:tabs>
            </w:pPr>
            <w:r>
              <w:rPr>
                <w:sz w:val="24"/>
              </w:rPr>
              <w:t xml:space="preserve">This use case provides </w:t>
            </w:r>
            <w:r w:rsidR="003034C9">
              <w:rPr>
                <w:sz w:val="24"/>
              </w:rPr>
              <w:t xml:space="preserve">functions to </w:t>
            </w:r>
            <w:r w:rsidR="00A42EEC">
              <w:rPr>
                <w:sz w:val="24"/>
              </w:rPr>
              <w:t xml:space="preserve">change or </w:t>
            </w:r>
            <w:r w:rsidR="003034C9">
              <w:rPr>
                <w:sz w:val="24"/>
              </w:rPr>
              <w:t>drop a course that are already registered</w:t>
            </w:r>
          </w:p>
        </w:tc>
      </w:tr>
      <w:tr w:rsidR="00957B2A" w14:paraId="380158DA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E0D968" w14:textId="38CCFBEA" w:rsidR="00957B2A" w:rsidRDefault="00727E1A">
            <w:pPr>
              <w:tabs>
                <w:tab w:val="center" w:pos="335"/>
                <w:tab w:val="center" w:pos="2302"/>
              </w:tabs>
            </w:pPr>
            <w:r>
              <w:tab/>
            </w:r>
            <w:r>
              <w:rPr>
                <w:b/>
                <w:sz w:val="24"/>
              </w:rPr>
              <w:t>Actors</w:t>
            </w:r>
            <w:r w:rsidR="005D3B13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ab/>
            </w:r>
            <w:r w:rsidR="003034C9">
              <w:t>Student</w:t>
            </w:r>
          </w:p>
        </w:tc>
      </w:tr>
      <w:tr w:rsidR="00957B2A" w14:paraId="5A617F31" w14:textId="77777777">
        <w:trPr>
          <w:trHeight w:val="461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A7684" w14:textId="77777777" w:rsidR="00957B2A" w:rsidRDefault="00957B2A"/>
        </w:tc>
      </w:tr>
      <w:tr w:rsidR="00957B2A" w14:paraId="24FC7323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9596173" w14:textId="77777777" w:rsidR="00957B2A" w:rsidRDefault="00727E1A">
            <w:r>
              <w:rPr>
                <w:b/>
                <w:sz w:val="24"/>
              </w:rPr>
              <w:t>Preconditions</w:t>
            </w:r>
          </w:p>
        </w:tc>
      </w:tr>
      <w:tr w:rsidR="00957B2A" w14:paraId="5631957A" w14:textId="77777777">
        <w:trPr>
          <w:trHeight w:val="406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D9D0F2" w14:textId="50FD4A08" w:rsidR="00957B2A" w:rsidRDefault="00727E1A">
            <w:r>
              <w:t xml:space="preserve">The </w:t>
            </w:r>
            <w:r w:rsidR="003034C9">
              <w:t xml:space="preserve">student </w:t>
            </w:r>
            <w:r>
              <w:t xml:space="preserve">must </w:t>
            </w:r>
            <w:r w:rsidR="00D2507E">
              <w:t>log</w:t>
            </w:r>
            <w:r>
              <w:t xml:space="preserve"> in to the system</w:t>
            </w:r>
          </w:p>
        </w:tc>
      </w:tr>
      <w:tr w:rsidR="00957B2A" w14:paraId="06FE71D7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74040B0" w14:textId="77777777" w:rsidR="00957B2A" w:rsidRDefault="00727E1A">
            <w:r>
              <w:rPr>
                <w:b/>
                <w:sz w:val="24"/>
              </w:rPr>
              <w:t>Flows of Events:</w:t>
            </w:r>
          </w:p>
        </w:tc>
      </w:tr>
      <w:tr w:rsidR="00957B2A" w14:paraId="48DB3CB6" w14:textId="77777777">
        <w:trPr>
          <w:trHeight w:val="463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61E6AC" w14:textId="77777777" w:rsidR="00957B2A" w:rsidRDefault="00727E1A">
            <w:r>
              <w:rPr>
                <w:b/>
                <w:sz w:val="24"/>
              </w:rPr>
              <w:t>1. Basic Flows</w:t>
            </w:r>
          </w:p>
        </w:tc>
      </w:tr>
      <w:tr w:rsidR="00957B2A" w14:paraId="3EDB9E0D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B4DEFF" w14:textId="7C40AA7E" w:rsidR="00957B2A" w:rsidRDefault="00A5139E">
            <w:r>
              <w:rPr>
                <w:b/>
                <w:sz w:val="24"/>
              </w:rPr>
              <w:t>1.0 Course</w:t>
            </w:r>
            <w:r w:rsidR="0008568F">
              <w:rPr>
                <w:b/>
                <w:sz w:val="24"/>
              </w:rPr>
              <w:t xml:space="preserve"> Drop</w:t>
            </w:r>
          </w:p>
        </w:tc>
      </w:tr>
      <w:tr w:rsidR="00957B2A" w14:paraId="638D1C28" w14:textId="77777777" w:rsidTr="002E641D">
        <w:trPr>
          <w:trHeight w:val="462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4B2228" w14:textId="77777777" w:rsidR="00957B2A" w:rsidRDefault="00727E1A">
            <w:r>
              <w:rPr>
                <w:b/>
                <w:sz w:val="24"/>
              </w:rPr>
              <w:t>Step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6A0C4E" w14:textId="77777777" w:rsidR="00957B2A" w:rsidRDefault="00727E1A">
            <w:pPr>
              <w:ind w:left="47"/>
              <w:jc w:val="center"/>
            </w:pPr>
            <w:r>
              <w:rPr>
                <w:b/>
                <w:sz w:val="24"/>
              </w:rPr>
              <w:t>User Actions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66F9E2" w14:textId="77777777" w:rsidR="00957B2A" w:rsidRDefault="00727E1A">
            <w:pPr>
              <w:ind w:left="47"/>
              <w:jc w:val="center"/>
            </w:pPr>
            <w:r>
              <w:rPr>
                <w:b/>
                <w:sz w:val="24"/>
              </w:rPr>
              <w:t>System Actions</w:t>
            </w:r>
          </w:p>
        </w:tc>
      </w:tr>
      <w:tr w:rsidR="003034C9" w14:paraId="158E83CD" w14:textId="77777777" w:rsidTr="002E641D">
        <w:trPr>
          <w:trHeight w:val="698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7E0831" w14:textId="77777777" w:rsidR="003034C9" w:rsidRDefault="003034C9" w:rsidP="003034C9">
            <w:r>
              <w:t>1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0D1B96" w14:textId="004A9EFF" w:rsidR="003034C9" w:rsidRDefault="003034C9" w:rsidP="003034C9">
            <w:r>
              <w:t>The student</w:t>
            </w:r>
            <w:r w:rsidR="00926CB8">
              <w:t xml:space="preserve"> selects</w:t>
            </w:r>
            <w:r>
              <w:t xml:space="preserve"> the </w:t>
            </w:r>
            <w:r w:rsidR="005D3B13">
              <w:t>drop</w:t>
            </w:r>
            <w:r>
              <w:t xml:space="preserve"> course command</w:t>
            </w:r>
            <w:r w:rsidR="00BF2902">
              <w:t>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E836E4" w14:textId="7AA00722" w:rsidR="003034C9" w:rsidRDefault="00BF2902" w:rsidP="003034C9">
            <w:r>
              <w:t xml:space="preserve">The system displays the course </w:t>
            </w:r>
            <w:r w:rsidR="00926CB8">
              <w:t>he/she already registers.</w:t>
            </w:r>
          </w:p>
        </w:tc>
      </w:tr>
      <w:tr w:rsidR="003034C9" w14:paraId="253F4D47" w14:textId="77777777" w:rsidTr="002E641D">
        <w:trPr>
          <w:trHeight w:val="1581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630114" w14:textId="77777777" w:rsidR="003034C9" w:rsidRDefault="003034C9" w:rsidP="003034C9">
            <w:r>
              <w:t>2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2D192F" w14:textId="4D2457BD" w:rsidR="003034C9" w:rsidRDefault="003034C9" w:rsidP="003034C9">
            <w:r>
              <w:t xml:space="preserve">The </w:t>
            </w:r>
            <w:r w:rsidR="00BF2902">
              <w:t xml:space="preserve">student </w:t>
            </w:r>
            <w:r w:rsidR="00926CB8">
              <w:t xml:space="preserve">selects the course he </w:t>
            </w:r>
            <w:r w:rsidR="0088593F">
              <w:t>wants</w:t>
            </w:r>
            <w:r w:rsidR="00926CB8">
              <w:t xml:space="preserve"> to drop and click Drop-Course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2BED66" w14:textId="3854A670" w:rsidR="003034C9" w:rsidRDefault="00BF2902" w:rsidP="003034C9">
            <w:r>
              <w:t xml:space="preserve">The system </w:t>
            </w:r>
            <w:r w:rsidR="00926CB8">
              <w:t xml:space="preserve">first </w:t>
            </w:r>
            <w:r>
              <w:t xml:space="preserve">verifies </w:t>
            </w:r>
            <w:r w:rsidR="00926CB8">
              <w:t xml:space="preserve">if the course is not being taken for more than a week. And then removes the course from the </w:t>
            </w:r>
            <w:r w:rsidR="0088593F">
              <w:t>schedule of plan of study.</w:t>
            </w:r>
          </w:p>
        </w:tc>
      </w:tr>
      <w:tr w:rsidR="003034C9" w14:paraId="5C607B2D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88473F0" w14:textId="77777777" w:rsidR="003034C9" w:rsidRDefault="003034C9" w:rsidP="003034C9">
            <w:r>
              <w:rPr>
                <w:b/>
                <w:sz w:val="24"/>
              </w:rPr>
              <w:t>Postconditions</w:t>
            </w:r>
          </w:p>
        </w:tc>
      </w:tr>
      <w:tr w:rsidR="003034C9" w14:paraId="663CD576" w14:textId="77777777">
        <w:trPr>
          <w:trHeight w:val="406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626800" w14:textId="1953D88B" w:rsidR="003034C9" w:rsidRDefault="003034C9" w:rsidP="003034C9">
            <w:r>
              <w:t xml:space="preserve">The </w:t>
            </w:r>
            <w:r w:rsidR="0008568F">
              <w:t xml:space="preserve">Course </w:t>
            </w:r>
            <w:r w:rsidR="0088593F">
              <w:t xml:space="preserve">dropped </w:t>
            </w:r>
            <w:r>
              <w:t>in the system</w:t>
            </w:r>
            <w:r w:rsidR="0088593F">
              <w:t>.</w:t>
            </w:r>
          </w:p>
        </w:tc>
      </w:tr>
      <w:tr w:rsidR="003034C9" w14:paraId="1CD7585A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6D60DAC" w14:textId="77777777" w:rsidR="003034C9" w:rsidRDefault="003034C9" w:rsidP="003034C9">
            <w:r>
              <w:rPr>
                <w:b/>
                <w:sz w:val="24"/>
              </w:rPr>
              <w:t>Business Rule</w:t>
            </w:r>
          </w:p>
        </w:tc>
      </w:tr>
      <w:tr w:rsidR="003034C9" w14:paraId="22359577" w14:textId="77777777">
        <w:trPr>
          <w:trHeight w:val="433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653882" w14:textId="1FF4F5A9" w:rsidR="003034C9" w:rsidRDefault="0088593F" w:rsidP="003034C9">
            <w:r>
              <w:t xml:space="preserve">The student can’t drop course if he already learnt more than one </w:t>
            </w:r>
            <w:r w:rsidR="005604D3">
              <w:t>week.</w:t>
            </w:r>
          </w:p>
        </w:tc>
      </w:tr>
      <w:tr w:rsidR="003034C9" w14:paraId="41852F16" w14:textId="77777777">
        <w:trPr>
          <w:trHeight w:val="46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8B3536" w14:textId="43A69C7D" w:rsidR="003034C9" w:rsidRDefault="003034C9" w:rsidP="003034C9">
            <w:r>
              <w:rPr>
                <w:b/>
                <w:sz w:val="24"/>
              </w:rPr>
              <w:t xml:space="preserve">1.1 </w:t>
            </w:r>
            <w:r w:rsidR="00047624">
              <w:rPr>
                <w:b/>
                <w:sz w:val="24"/>
              </w:rPr>
              <w:t>Course</w:t>
            </w:r>
            <w:r w:rsidR="0008568F">
              <w:rPr>
                <w:b/>
                <w:sz w:val="24"/>
              </w:rPr>
              <w:t xml:space="preserve"> change</w:t>
            </w:r>
            <w:r>
              <w:rPr>
                <w:b/>
                <w:sz w:val="24"/>
              </w:rPr>
              <w:t xml:space="preserve"> </w:t>
            </w:r>
          </w:p>
        </w:tc>
      </w:tr>
      <w:tr w:rsidR="003034C9" w14:paraId="0C39B79E" w14:textId="77777777" w:rsidTr="002E641D">
        <w:trPr>
          <w:trHeight w:val="460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6C29FF" w14:textId="77777777" w:rsidR="003034C9" w:rsidRDefault="003034C9" w:rsidP="003034C9">
            <w:r>
              <w:rPr>
                <w:b/>
                <w:sz w:val="24"/>
              </w:rPr>
              <w:t>Step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93EEA9" w14:textId="77777777" w:rsidR="003034C9" w:rsidRDefault="003034C9" w:rsidP="003034C9">
            <w:r>
              <w:rPr>
                <w:b/>
                <w:sz w:val="24"/>
              </w:rPr>
              <w:t>User Actions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3786C3" w14:textId="77777777" w:rsidR="003034C9" w:rsidRDefault="003034C9" w:rsidP="003034C9">
            <w:r>
              <w:rPr>
                <w:b/>
                <w:sz w:val="24"/>
              </w:rPr>
              <w:t>System Actions</w:t>
            </w:r>
          </w:p>
        </w:tc>
      </w:tr>
      <w:tr w:rsidR="00047624" w14:paraId="72BAD31A" w14:textId="77777777" w:rsidTr="002E641D">
        <w:trPr>
          <w:trHeight w:val="406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5D489" w14:textId="77777777" w:rsidR="00047624" w:rsidRDefault="00047624" w:rsidP="00047624">
            <w:r>
              <w:t>1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F73EB9" w14:textId="45680A66" w:rsidR="00047624" w:rsidRDefault="00047624" w:rsidP="00047624">
            <w:r>
              <w:t>The student calls the change course command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E0677" w14:textId="20CF50BB" w:rsidR="00047624" w:rsidRDefault="00047624" w:rsidP="00047624">
            <w:r>
              <w:t>The system displays the course change request form with the fields of first name, last name, email, course name</w:t>
            </w:r>
            <w:r w:rsidR="00A61E6B">
              <w:t xml:space="preserve"> to be dropped and course name to replace</w:t>
            </w:r>
            <w:r>
              <w:t>, and the block which the course is offered and other related attributes.</w:t>
            </w:r>
          </w:p>
        </w:tc>
      </w:tr>
      <w:tr w:rsidR="00047624" w14:paraId="51CB8E35" w14:textId="77777777" w:rsidTr="002E641D">
        <w:trPr>
          <w:trHeight w:val="698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417E6A" w14:textId="77777777" w:rsidR="00047624" w:rsidRDefault="00047624" w:rsidP="00047624">
            <w:r>
              <w:t>2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B669F" w14:textId="16B62DC1" w:rsidR="00047624" w:rsidRDefault="002E641D" w:rsidP="00047624">
            <w:r>
              <w:t>The student fills out the form and submit the request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BCD1DA" w14:textId="18D23CDD" w:rsidR="00047624" w:rsidRDefault="002E641D" w:rsidP="00047624">
            <w:r>
              <w:t>The system verifies that all the required information is filled out in the form in order the student to successfully submit the drop course request form.</w:t>
            </w:r>
          </w:p>
        </w:tc>
      </w:tr>
      <w:tr w:rsidR="002E641D" w14:paraId="4994E9AA" w14:textId="77777777" w:rsidTr="000B6B62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6605B21" w14:textId="77777777" w:rsidR="002E641D" w:rsidRDefault="002E641D" w:rsidP="000B6B62">
            <w:r>
              <w:rPr>
                <w:b/>
                <w:sz w:val="24"/>
              </w:rPr>
              <w:t>Postconditions</w:t>
            </w:r>
          </w:p>
        </w:tc>
      </w:tr>
      <w:tr w:rsidR="002E641D" w14:paraId="33E4C7AE" w14:textId="77777777" w:rsidTr="000B6B62">
        <w:trPr>
          <w:trHeight w:val="406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D4EF14" w14:textId="74162135" w:rsidR="002E641D" w:rsidRDefault="002E641D" w:rsidP="000B6B62">
            <w:r>
              <w:lastRenderedPageBreak/>
              <w:t>The course change request is persisted in the system</w:t>
            </w:r>
          </w:p>
        </w:tc>
      </w:tr>
      <w:tr w:rsidR="002E641D" w14:paraId="5BCFB4B5" w14:textId="77777777" w:rsidTr="000B6B62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ACD29F6" w14:textId="77777777" w:rsidR="002E641D" w:rsidRDefault="002E641D" w:rsidP="000B6B62">
            <w:r>
              <w:rPr>
                <w:b/>
                <w:sz w:val="24"/>
              </w:rPr>
              <w:t>Business Rule</w:t>
            </w:r>
          </w:p>
        </w:tc>
      </w:tr>
      <w:tr w:rsidR="002E641D" w14:paraId="22AB557A" w14:textId="77777777" w:rsidTr="000B6B62">
        <w:trPr>
          <w:trHeight w:val="433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5464C9" w14:textId="1805D5F5" w:rsidR="002E641D" w:rsidRDefault="002E641D" w:rsidP="000B6B62">
            <w:r>
              <w:t xml:space="preserve">Every required </w:t>
            </w:r>
            <w:r w:rsidR="005604D3">
              <w:t>field</w:t>
            </w:r>
            <w:r>
              <w:t xml:space="preserve"> in the form </w:t>
            </w:r>
            <w:proofErr w:type="gramStart"/>
            <w:r>
              <w:t>has to</w:t>
            </w:r>
            <w:proofErr w:type="gramEnd"/>
            <w:r>
              <w:t xml:space="preserve"> be filled.</w:t>
            </w:r>
          </w:p>
        </w:tc>
      </w:tr>
    </w:tbl>
    <w:p w14:paraId="6FB2BB51" w14:textId="3EA5F14F" w:rsidR="00727E1A" w:rsidRDefault="00727E1A"/>
    <w:p w14:paraId="7F2742EE" w14:textId="55FA239C" w:rsidR="003D6E41" w:rsidRDefault="005E75A0">
      <w:r>
        <w:t xml:space="preserve"> </w:t>
      </w:r>
    </w:p>
    <w:p w14:paraId="7F498951" w14:textId="2998DEAE" w:rsidR="00ED41DD" w:rsidRDefault="00ED41DD" w:rsidP="00ED41DD">
      <w:pPr>
        <w:spacing w:after="0"/>
        <w:ind w:right="2906"/>
        <w:jc w:val="center"/>
      </w:pPr>
      <w:r>
        <w:rPr>
          <w:noProof/>
        </w:rPr>
        <w:lastRenderedPageBreak/>
        <w:drawing>
          <wp:inline distT="0" distB="0" distL="0" distR="0" wp14:anchorId="6B7CED5B" wp14:editId="43DDA893">
            <wp:extent cx="5509260" cy="8595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260" cy="859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217C8D1A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4325F032" w14:textId="77777777" w:rsidR="00ED41DD" w:rsidRDefault="00ED41DD" w:rsidP="002C5F70">
            <w:r>
              <w:rPr>
                <w:b/>
                <w:sz w:val="24"/>
              </w:rPr>
              <w:lastRenderedPageBreak/>
              <w:t>Use Case Number: 1</w:t>
            </w:r>
          </w:p>
        </w:tc>
      </w:tr>
      <w:tr w:rsidR="00ED41DD" w14:paraId="59773339" w14:textId="77777777" w:rsidTr="002C5F70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DD73E" w14:textId="77777777" w:rsidR="00ED41DD" w:rsidRDefault="00ED41DD" w:rsidP="002C5F70">
            <w:pPr>
              <w:tabs>
                <w:tab w:val="center" w:pos="2924"/>
              </w:tabs>
            </w:pPr>
            <w:r>
              <w:rPr>
                <w:b/>
                <w:sz w:val="24"/>
              </w:rPr>
              <w:t>Name</w:t>
            </w:r>
            <w:r>
              <w:rPr>
                <w:b/>
                <w:sz w:val="24"/>
              </w:rPr>
              <w:tab/>
            </w:r>
            <w:r>
              <w:t>User Profile CRUD</w:t>
            </w:r>
          </w:p>
        </w:tc>
      </w:tr>
      <w:tr w:rsidR="00ED41DD" w14:paraId="6D10F39A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F4F968" w14:textId="77777777" w:rsidR="00ED41DD" w:rsidRDefault="00ED41DD" w:rsidP="002C5F70">
            <w:pPr>
              <w:tabs>
                <w:tab w:val="center" w:pos="5483"/>
              </w:tabs>
            </w:pPr>
            <w:r>
              <w:rPr>
                <w:b/>
                <w:sz w:val="24"/>
              </w:rPr>
              <w:t>Brief description</w:t>
            </w:r>
            <w:r>
              <w:rPr>
                <w:b/>
                <w:sz w:val="24"/>
              </w:rPr>
              <w:tab/>
            </w:r>
            <w:r>
              <w:rPr>
                <w:sz w:val="24"/>
              </w:rPr>
              <w:t>This use case allows the admin to create profiles for faculty and student</w:t>
            </w:r>
          </w:p>
        </w:tc>
      </w:tr>
      <w:tr w:rsidR="00ED41DD" w14:paraId="45852AF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E5F92" w14:textId="77777777" w:rsidR="00ED41DD" w:rsidRDefault="00ED41DD" w:rsidP="002C5F70">
            <w:pPr>
              <w:tabs>
                <w:tab w:val="center" w:pos="2372"/>
              </w:tabs>
            </w:pPr>
            <w:r>
              <w:rPr>
                <w:b/>
                <w:sz w:val="24"/>
              </w:rPr>
              <w:t>Actors</w:t>
            </w:r>
            <w:r>
              <w:rPr>
                <w:b/>
                <w:sz w:val="24"/>
              </w:rPr>
              <w:tab/>
            </w:r>
            <w:r>
              <w:t>Admin</w:t>
            </w:r>
          </w:p>
        </w:tc>
      </w:tr>
      <w:tr w:rsidR="00ED41DD" w14:paraId="4CB00316" w14:textId="77777777" w:rsidTr="002C5F70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F5301" w14:textId="77777777" w:rsidR="00ED41DD" w:rsidRDefault="00ED41DD" w:rsidP="002C5F70"/>
        </w:tc>
      </w:tr>
      <w:tr w:rsidR="00ED41DD" w14:paraId="3C4D5967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177345E6" w14:textId="77777777" w:rsidR="00ED41DD" w:rsidRDefault="00ED41DD" w:rsidP="002C5F70">
            <w:r>
              <w:rPr>
                <w:b/>
                <w:sz w:val="24"/>
              </w:rPr>
              <w:t>Preconditions</w:t>
            </w:r>
          </w:p>
        </w:tc>
      </w:tr>
      <w:tr w:rsidR="00ED41DD" w14:paraId="0194BC4D" w14:textId="77777777" w:rsidTr="002C5F70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B9DE1" w14:textId="77777777" w:rsidR="00ED41DD" w:rsidRDefault="00ED41DD" w:rsidP="002C5F70">
            <w:r>
              <w:t xml:space="preserve">The admin must </w:t>
            </w:r>
            <w:proofErr w:type="gramStart"/>
            <w:r>
              <w:t>logged</w:t>
            </w:r>
            <w:proofErr w:type="gramEnd"/>
            <w:r>
              <w:t xml:space="preserve"> in to the system</w:t>
            </w:r>
          </w:p>
        </w:tc>
      </w:tr>
      <w:tr w:rsidR="00ED41DD" w14:paraId="59D631B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2087751" w14:textId="77777777" w:rsidR="00ED41DD" w:rsidRDefault="00ED41DD" w:rsidP="002C5F70">
            <w:r>
              <w:rPr>
                <w:b/>
                <w:sz w:val="24"/>
              </w:rPr>
              <w:t>Flows of Events:</w:t>
            </w:r>
          </w:p>
        </w:tc>
      </w:tr>
      <w:tr w:rsidR="00ED41DD" w14:paraId="5D16BDFD" w14:textId="77777777" w:rsidTr="002C5F70">
        <w:trPr>
          <w:trHeight w:val="46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3F5118" w14:textId="77777777" w:rsidR="00ED41DD" w:rsidRDefault="00ED41DD" w:rsidP="002C5F70">
            <w:r>
              <w:rPr>
                <w:b/>
                <w:sz w:val="24"/>
              </w:rPr>
              <w:t>1. Basic Flows</w:t>
            </w:r>
          </w:p>
        </w:tc>
      </w:tr>
      <w:tr w:rsidR="00ED41DD" w14:paraId="6B4E5822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837C8F" w14:textId="77777777" w:rsidR="00ED41DD" w:rsidRDefault="00ED41DD" w:rsidP="002C5F70">
            <w:r>
              <w:rPr>
                <w:b/>
                <w:sz w:val="24"/>
              </w:rPr>
              <w:t>1.1.0 Create Faculty Profile</w:t>
            </w:r>
          </w:p>
        </w:tc>
      </w:tr>
      <w:tr w:rsidR="00ED41DD" w14:paraId="0DADC804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97F68E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DA7622" w14:textId="77777777" w:rsidR="00ED41DD" w:rsidRDefault="00ED41DD" w:rsidP="002C5F70">
            <w:pPr>
              <w:ind w:left="17"/>
              <w:jc w:val="center"/>
            </w:pPr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F2DA4E" w14:textId="77777777" w:rsidR="00ED41DD" w:rsidRDefault="00ED41DD" w:rsidP="002C5F70">
            <w:pPr>
              <w:ind w:left="17"/>
              <w:jc w:val="center"/>
            </w:pPr>
            <w:r>
              <w:rPr>
                <w:b/>
                <w:sz w:val="24"/>
              </w:rPr>
              <w:t>System Actions</w:t>
            </w:r>
          </w:p>
        </w:tc>
      </w:tr>
      <w:tr w:rsidR="00ED41DD" w14:paraId="1D45F6BD" w14:textId="77777777" w:rsidTr="002C5F70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DF0796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32DFEF" w14:textId="77777777" w:rsidR="00ED41DD" w:rsidRDefault="00ED41DD" w:rsidP="002C5F70">
            <w:r>
              <w:t>The admin calls the create faculty profile command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C59085" w14:textId="77777777" w:rsidR="00ED41DD" w:rsidRDefault="00ED41DD" w:rsidP="002C5F70">
            <w:r>
              <w:t xml:space="preserve">The system displays the faculty profile form with the fields for </w:t>
            </w:r>
            <w:proofErr w:type="spellStart"/>
            <w:r>
              <w:t>firstname</w:t>
            </w:r>
            <w:proofErr w:type="spellEnd"/>
            <w:r>
              <w:t xml:space="preserve">, </w:t>
            </w:r>
            <w:proofErr w:type="spellStart"/>
            <w:r>
              <w:t>lastname</w:t>
            </w:r>
            <w:proofErr w:type="spellEnd"/>
            <w:r>
              <w:t xml:space="preserve">, email, password, specializations, </w:t>
            </w:r>
            <w:proofErr w:type="gramStart"/>
            <w:r>
              <w:t>courses</w:t>
            </w:r>
            <w:proofErr w:type="gramEnd"/>
            <w:r>
              <w:t xml:space="preserve"> and blocks.</w:t>
            </w:r>
          </w:p>
        </w:tc>
      </w:tr>
      <w:tr w:rsidR="00ED41DD" w14:paraId="070EE8C9" w14:textId="77777777" w:rsidTr="002C5F70">
        <w:trPr>
          <w:trHeight w:val="2169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1781E2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DE910B" w14:textId="77777777" w:rsidR="00ED41DD" w:rsidRDefault="00ED41DD" w:rsidP="002C5F70">
            <w:r>
              <w:t xml:space="preserve">The </w:t>
            </w:r>
            <w:proofErr w:type="gramStart"/>
            <w:r>
              <w:t>Admin</w:t>
            </w:r>
            <w:proofErr w:type="gramEnd"/>
            <w:r>
              <w:t xml:space="preserve"> fills out the form and requests the system to save the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6F39F3" w14:textId="77777777" w:rsidR="00ED41DD" w:rsidRDefault="00ED41DD" w:rsidP="002C5F70">
            <w:r>
              <w:t xml:space="preserve">The system verifies that there’s no other profile in the database with the same email address and saves the faculty and returns the success message on success or a </w:t>
            </w:r>
            <w:proofErr w:type="gramStart"/>
            <w:r>
              <w:t>fail</w:t>
            </w:r>
            <w:proofErr w:type="gramEnd"/>
            <w:r>
              <w:t xml:space="preserve"> message in case of failure. In case another profile exists with the email address, the system returns the message indicating a duplicate entry exists.</w:t>
            </w:r>
          </w:p>
        </w:tc>
      </w:tr>
      <w:tr w:rsidR="00ED41DD" w14:paraId="79ED1F43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20521C3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47915BE6" w14:textId="77777777" w:rsidTr="002C5F70">
        <w:trPr>
          <w:trHeight w:val="407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53CFC" w14:textId="77777777" w:rsidR="00ED41DD" w:rsidRDefault="00ED41DD" w:rsidP="002C5F70">
            <w:r>
              <w:t>The staff profile is persisted in the system</w:t>
            </w:r>
          </w:p>
        </w:tc>
      </w:tr>
      <w:tr w:rsidR="00ED41DD" w14:paraId="6828EE48" w14:textId="77777777" w:rsidTr="002C5F70">
        <w:trPr>
          <w:trHeight w:val="43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7F63EB" w14:textId="77777777" w:rsidR="00ED41DD" w:rsidRDefault="00ED41DD" w:rsidP="002C5F70"/>
        </w:tc>
      </w:tr>
      <w:tr w:rsidR="00ED41DD" w14:paraId="0C3ABF1B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54A3E0A" w14:textId="77777777" w:rsidR="00ED41DD" w:rsidRDefault="00ED41DD" w:rsidP="002C5F70">
            <w:r>
              <w:rPr>
                <w:b/>
                <w:sz w:val="24"/>
              </w:rPr>
              <w:t>Business Rules</w:t>
            </w:r>
          </w:p>
        </w:tc>
      </w:tr>
      <w:tr w:rsidR="00ED41DD" w14:paraId="687EA71C" w14:textId="77777777" w:rsidTr="002C5F70">
        <w:trPr>
          <w:trHeight w:val="43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22E7F" w14:textId="77777777" w:rsidR="00ED41DD" w:rsidRDefault="00ED41DD" w:rsidP="002C5F70">
            <w:r>
              <w:rPr>
                <w:sz w:val="24"/>
              </w:rPr>
              <w:t>No duplicate faculty profiles. A unique profile is identified by email address.</w:t>
            </w:r>
          </w:p>
        </w:tc>
      </w:tr>
      <w:tr w:rsidR="00ED41DD" w14:paraId="20830014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DC95E" w14:textId="77777777" w:rsidR="00ED41DD" w:rsidRDefault="00ED41DD" w:rsidP="002C5F70"/>
        </w:tc>
      </w:tr>
      <w:tr w:rsidR="00ED41DD" w14:paraId="05FDE857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6CC71" w14:textId="77777777" w:rsidR="00ED41DD" w:rsidRDefault="00ED41DD" w:rsidP="002C5F70">
            <w:r>
              <w:rPr>
                <w:b/>
                <w:sz w:val="24"/>
              </w:rPr>
              <w:t>1.1.1 Read/view Faculty Profile</w:t>
            </w:r>
          </w:p>
        </w:tc>
      </w:tr>
      <w:tr w:rsidR="00ED41DD" w14:paraId="4B1D7BAF" w14:textId="77777777" w:rsidTr="002C5F70">
        <w:trPr>
          <w:trHeight w:val="46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70A8C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EC9EDD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973D75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</w:tbl>
    <w:p w14:paraId="451EBBAB" w14:textId="77777777" w:rsidR="00ED41DD" w:rsidRDefault="00ED41DD" w:rsidP="00ED41DD">
      <w:pPr>
        <w:spacing w:after="0"/>
        <w:ind w:left="-1440" w:right="10800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2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0C5DF608" w14:textId="77777777" w:rsidTr="002C5F70">
        <w:trPr>
          <w:trHeight w:val="40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1279D2" w14:textId="77777777" w:rsidR="00ED41DD" w:rsidRDefault="00ED41DD" w:rsidP="002C5F70">
            <w:r>
              <w:lastRenderedPageBreak/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839F1" w14:textId="77777777" w:rsidR="00ED41DD" w:rsidRDefault="00ED41DD" w:rsidP="002C5F70">
            <w:r>
              <w:t>The admin selects to view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33A56C" w14:textId="77777777" w:rsidR="00ED41DD" w:rsidRDefault="00ED41DD" w:rsidP="002C5F70">
            <w:r>
              <w:t>The system returns a list of all faculty profiles.</w:t>
            </w:r>
          </w:p>
        </w:tc>
      </w:tr>
      <w:tr w:rsidR="00ED41DD" w14:paraId="369DAF49" w14:textId="77777777" w:rsidTr="002C5F70">
        <w:trPr>
          <w:trHeight w:val="128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B44390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9096B3" w14:textId="77777777" w:rsidR="00ED41DD" w:rsidRDefault="00ED41DD" w:rsidP="002C5F70">
            <w:r>
              <w:t>The admin selects to view a profile of one of the faculty from the list of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F20B05" w14:textId="77777777" w:rsidR="00ED41DD" w:rsidRDefault="00ED41DD" w:rsidP="002C5F70">
            <w:r>
              <w:t>The system returns the profile of the faculty as a string with the names (</w:t>
            </w:r>
            <w:proofErr w:type="spellStart"/>
            <w:r>
              <w:t>firstname</w:t>
            </w:r>
            <w:proofErr w:type="spellEnd"/>
            <w:r>
              <w:t xml:space="preserve"> and </w:t>
            </w:r>
            <w:proofErr w:type="spellStart"/>
            <w:r>
              <w:t>lastname</w:t>
            </w:r>
            <w:proofErr w:type="spellEnd"/>
            <w:r>
              <w:t xml:space="preserve">), email, specializations, </w:t>
            </w:r>
            <w:proofErr w:type="gramStart"/>
            <w:r>
              <w:t>courses</w:t>
            </w:r>
            <w:proofErr w:type="gramEnd"/>
            <w:r>
              <w:t xml:space="preserve"> and the blocks of preference.</w:t>
            </w:r>
          </w:p>
        </w:tc>
      </w:tr>
      <w:tr w:rsidR="00ED41DD" w14:paraId="55AE5BC2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5A4FA5" w14:textId="77777777" w:rsidR="00ED41DD" w:rsidRDefault="00ED41DD" w:rsidP="002C5F70"/>
        </w:tc>
      </w:tr>
      <w:tr w:rsidR="00ED41DD" w14:paraId="1A27994B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03141F" w14:textId="77777777" w:rsidR="00ED41DD" w:rsidRDefault="00ED41DD" w:rsidP="002C5F70">
            <w:r>
              <w:rPr>
                <w:b/>
                <w:sz w:val="24"/>
              </w:rPr>
              <w:t>1.1.2 Update Faculty Profile</w:t>
            </w:r>
          </w:p>
        </w:tc>
      </w:tr>
      <w:tr w:rsidR="00ED41DD" w14:paraId="67F77CF8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309647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021F4C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78A0A" w14:textId="77777777" w:rsidR="00ED41DD" w:rsidRDefault="00ED41DD" w:rsidP="002C5F70">
            <w:r>
              <w:rPr>
                <w:b/>
                <w:sz w:val="24"/>
              </w:rPr>
              <w:t>System Action</w:t>
            </w:r>
          </w:p>
        </w:tc>
      </w:tr>
      <w:tr w:rsidR="00ED41DD" w14:paraId="1C3E9EDE" w14:textId="77777777" w:rsidTr="002C5F70">
        <w:trPr>
          <w:trHeight w:val="404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2200B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1419B1" w14:textId="77777777" w:rsidR="00ED41DD" w:rsidRDefault="00ED41DD" w:rsidP="002C5F70">
            <w:r>
              <w:t>The admin selects to view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2A7104" w14:textId="77777777" w:rsidR="00ED41DD" w:rsidRDefault="00ED41DD" w:rsidP="002C5F70">
            <w:r>
              <w:t>The system returns a list of all faculty profiles.</w:t>
            </w:r>
          </w:p>
        </w:tc>
      </w:tr>
      <w:tr w:rsidR="00ED41DD" w14:paraId="1C30777B" w14:textId="77777777" w:rsidTr="002C5F70">
        <w:trPr>
          <w:trHeight w:val="70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615A28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CC6A27" w14:textId="77777777" w:rsidR="00ED41DD" w:rsidRDefault="00ED41DD" w:rsidP="002C5F70">
            <w:r>
              <w:t>The admin selects the profile of the faculty they want to updat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1127CB" w14:textId="77777777" w:rsidR="00ED41DD" w:rsidRDefault="00ED41DD" w:rsidP="002C5F70">
            <w:r>
              <w:t>The system displays an editable faculty profile form pre-populated with the faculty profile details</w:t>
            </w:r>
          </w:p>
        </w:tc>
      </w:tr>
      <w:tr w:rsidR="00ED41DD" w14:paraId="70B9F91B" w14:textId="77777777" w:rsidTr="002C5F70">
        <w:trPr>
          <w:trHeight w:val="697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647045" w14:textId="77777777" w:rsidR="00ED41DD" w:rsidRDefault="00ED41DD" w:rsidP="002C5F70">
            <w:r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33BE97" w14:textId="77777777" w:rsidR="00ED41DD" w:rsidRDefault="00ED41DD" w:rsidP="002C5F70">
            <w:r>
              <w:t>The admin updates the fields they want to update and requests system to save the new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3712F" w14:textId="77777777" w:rsidR="00ED41DD" w:rsidRDefault="00ED41DD" w:rsidP="002C5F70">
            <w:r>
              <w:t xml:space="preserve">The system updates the record and returns the success message or a </w:t>
            </w:r>
            <w:proofErr w:type="gramStart"/>
            <w:r>
              <w:t>fail</w:t>
            </w:r>
            <w:proofErr w:type="gramEnd"/>
            <w:r>
              <w:t xml:space="preserve"> message on exception.</w:t>
            </w:r>
          </w:p>
        </w:tc>
      </w:tr>
      <w:tr w:rsidR="00ED41DD" w14:paraId="096AF542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29966344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73958BF0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4F9860" w14:textId="77777777" w:rsidR="00ED41DD" w:rsidRDefault="00ED41DD" w:rsidP="002C5F70">
            <w:r>
              <w:rPr>
                <w:sz w:val="24"/>
              </w:rPr>
              <w:t>The staff profile will be updated</w:t>
            </w:r>
          </w:p>
        </w:tc>
      </w:tr>
      <w:tr w:rsidR="00ED41DD" w14:paraId="1E2585AA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B267A10" w14:textId="77777777" w:rsidR="00ED41DD" w:rsidRDefault="00ED41DD" w:rsidP="002C5F70">
            <w:r>
              <w:rPr>
                <w:b/>
              </w:rPr>
              <w:t>Business Rule</w:t>
            </w:r>
          </w:p>
        </w:tc>
      </w:tr>
      <w:tr w:rsidR="00ED41DD" w14:paraId="4073057D" w14:textId="77777777" w:rsidTr="002C5F70">
        <w:trPr>
          <w:trHeight w:val="405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859A09" w14:textId="77777777" w:rsidR="00ED41DD" w:rsidRDefault="00ED41DD" w:rsidP="002C5F70">
            <w:r>
              <w:t>The email field should be unwritable.</w:t>
            </w:r>
          </w:p>
        </w:tc>
      </w:tr>
      <w:tr w:rsidR="00ED41DD" w14:paraId="6673CDFF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66B6C" w14:textId="77777777" w:rsidR="00ED41DD" w:rsidRDefault="00ED41DD" w:rsidP="002C5F70"/>
        </w:tc>
      </w:tr>
      <w:tr w:rsidR="00ED41DD" w14:paraId="76A0D8D7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B29F95" w14:textId="77777777" w:rsidR="00ED41DD" w:rsidRDefault="00ED41DD" w:rsidP="002C5F70">
            <w:r>
              <w:rPr>
                <w:b/>
                <w:sz w:val="24"/>
              </w:rPr>
              <w:t>1.1.3 Delete Faculty Profile</w:t>
            </w:r>
          </w:p>
        </w:tc>
      </w:tr>
      <w:tr w:rsidR="00ED41DD" w14:paraId="3F5DEC5A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B9569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8FA6CD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ECF26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  <w:tr w:rsidR="00ED41DD" w14:paraId="013ED5B3" w14:textId="77777777" w:rsidTr="002C5F70">
        <w:trPr>
          <w:trHeight w:val="404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102CD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153E9B" w14:textId="77777777" w:rsidR="00ED41DD" w:rsidRDefault="00ED41DD" w:rsidP="002C5F70">
            <w:r>
              <w:t>The admin selects to view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0F6266" w14:textId="77777777" w:rsidR="00ED41DD" w:rsidRDefault="00ED41DD" w:rsidP="002C5F70">
            <w:r>
              <w:t>The system returns a list of all faculty profiles.</w:t>
            </w:r>
          </w:p>
        </w:tc>
      </w:tr>
      <w:tr w:rsidR="00ED41DD" w14:paraId="03F38C6A" w14:textId="77777777" w:rsidTr="002C5F70">
        <w:trPr>
          <w:trHeight w:val="70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98E434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77973B" w14:textId="77777777" w:rsidR="00ED41DD" w:rsidRDefault="00ED41DD" w:rsidP="002C5F70">
            <w:r>
              <w:t>The admin selects to delete a faculty profile from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1666E" w14:textId="77777777" w:rsidR="00ED41DD" w:rsidRDefault="00ED41DD" w:rsidP="002C5F70">
            <w:r>
              <w:t>The system displays a confirmation dialogue window</w:t>
            </w:r>
          </w:p>
        </w:tc>
      </w:tr>
      <w:tr w:rsidR="00ED41DD" w14:paraId="6B248E42" w14:textId="77777777" w:rsidTr="002C5F70">
        <w:trPr>
          <w:trHeight w:val="2167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5E7B20" w14:textId="77777777" w:rsidR="00ED41DD" w:rsidRDefault="00ED41DD" w:rsidP="002C5F70">
            <w:r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A65272" w14:textId="77777777" w:rsidR="00ED41DD" w:rsidRDefault="00ED41DD" w:rsidP="002C5F70">
            <w:pPr>
              <w:jc w:val="both"/>
            </w:pPr>
            <w:r>
              <w:t>The admin selects OK on the confirmation dialog window to confirm deleting the profil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B58E65" w14:textId="77777777" w:rsidR="00ED41DD" w:rsidRDefault="00ED41DD" w:rsidP="002C5F70">
            <w:r>
              <w:t>The system confirms the faculty is not assigned to any sections or blocks and deletes the profile. The system returns message a success message on success or a failure message. The system should return a message indicating the profile could not be deleted because it is already assigned to some blocks and sections</w:t>
            </w:r>
          </w:p>
        </w:tc>
      </w:tr>
      <w:tr w:rsidR="00ED41DD" w14:paraId="63846DF6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74726472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199DFD76" w14:textId="77777777" w:rsidTr="002C5F70">
        <w:trPr>
          <w:trHeight w:val="404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7B5CA4" w14:textId="77777777" w:rsidR="00ED41DD" w:rsidRDefault="00ED41DD" w:rsidP="002C5F70">
            <w:r>
              <w:t>The staff profile will be deleted</w:t>
            </w:r>
          </w:p>
        </w:tc>
      </w:tr>
      <w:tr w:rsidR="00ED41DD" w14:paraId="7C6A364B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D115156" w14:textId="77777777" w:rsidR="00ED41DD" w:rsidRDefault="00ED41DD" w:rsidP="002C5F70">
            <w:r>
              <w:rPr>
                <w:b/>
                <w:sz w:val="24"/>
              </w:rPr>
              <w:lastRenderedPageBreak/>
              <w:t>Business Rule</w:t>
            </w:r>
          </w:p>
        </w:tc>
      </w:tr>
      <w:tr w:rsidR="00ED41DD" w14:paraId="6BC1849D" w14:textId="77777777" w:rsidTr="002C5F70">
        <w:trPr>
          <w:trHeight w:val="405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B1C439" w14:textId="77777777" w:rsidR="00ED41DD" w:rsidRDefault="00ED41DD" w:rsidP="002C5F70">
            <w:r>
              <w:t>Only a faculty profile that is not assigned to any blocks or sections.</w:t>
            </w:r>
          </w:p>
        </w:tc>
      </w:tr>
      <w:tr w:rsidR="00ED41DD" w14:paraId="55BEA7E1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0966EE" w14:textId="77777777" w:rsidR="00ED41DD" w:rsidRDefault="00ED41DD" w:rsidP="002C5F70">
            <w:r>
              <w:rPr>
                <w:b/>
                <w:sz w:val="24"/>
              </w:rPr>
              <w:t>1.2.0 Create Student Profile</w:t>
            </w:r>
          </w:p>
        </w:tc>
      </w:tr>
    </w:tbl>
    <w:p w14:paraId="0E3B407A" w14:textId="77777777" w:rsidR="00ED41DD" w:rsidRDefault="00ED41DD" w:rsidP="00ED41DD">
      <w:pPr>
        <w:spacing w:after="0"/>
        <w:ind w:left="-1440" w:right="10800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293C0EB7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544B7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9E364" w14:textId="77777777" w:rsidR="00ED41DD" w:rsidRDefault="00ED41DD" w:rsidP="002C5F70">
            <w:r>
              <w:rPr>
                <w:b/>
                <w:sz w:val="24"/>
              </w:rPr>
              <w:t>User Action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255508" w14:textId="77777777" w:rsidR="00ED41DD" w:rsidRDefault="00ED41DD" w:rsidP="002C5F70">
            <w:r>
              <w:rPr>
                <w:b/>
                <w:sz w:val="24"/>
              </w:rPr>
              <w:t>System Action</w:t>
            </w:r>
          </w:p>
        </w:tc>
      </w:tr>
      <w:tr w:rsidR="00ED41DD" w14:paraId="4E07C8D9" w14:textId="77777777" w:rsidTr="002C5F70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0D513C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F21A9B" w14:textId="77777777" w:rsidR="00ED41DD" w:rsidRDefault="00ED41DD" w:rsidP="002C5F70">
            <w:r>
              <w:t>The admin calls the create student profile command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F35B70" w14:textId="77777777" w:rsidR="00ED41DD" w:rsidRDefault="00ED41DD" w:rsidP="002C5F70">
            <w:r>
              <w:t xml:space="preserve">The system displays the student profile form with </w:t>
            </w:r>
            <w:proofErr w:type="spellStart"/>
            <w:r>
              <w:t>firstname</w:t>
            </w:r>
            <w:proofErr w:type="spellEnd"/>
            <w:r>
              <w:t xml:space="preserve">, </w:t>
            </w:r>
            <w:proofErr w:type="spellStart"/>
            <w:r>
              <w:t>lastname</w:t>
            </w:r>
            <w:proofErr w:type="spellEnd"/>
            <w:r>
              <w:t xml:space="preserve">, registration number, </w:t>
            </w:r>
            <w:proofErr w:type="gramStart"/>
            <w:r>
              <w:t>email</w:t>
            </w:r>
            <w:proofErr w:type="gramEnd"/>
            <w:r>
              <w:t xml:space="preserve"> and initial password</w:t>
            </w:r>
          </w:p>
        </w:tc>
      </w:tr>
      <w:tr w:rsidR="00ED41DD" w14:paraId="3AF0A4BD" w14:textId="77777777" w:rsidTr="002C5F70">
        <w:trPr>
          <w:trHeight w:val="1581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B10985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7013D" w14:textId="77777777" w:rsidR="00ED41DD" w:rsidRDefault="00ED41DD" w:rsidP="002C5F70">
            <w:r>
              <w:t xml:space="preserve">The </w:t>
            </w:r>
            <w:proofErr w:type="gramStart"/>
            <w:r>
              <w:t>Admin</w:t>
            </w:r>
            <w:proofErr w:type="gramEnd"/>
            <w:r>
              <w:t xml:space="preserve"> fills out the form and requests the system to save the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77DC3" w14:textId="77777777" w:rsidR="00ED41DD" w:rsidRDefault="00ED41DD" w:rsidP="002C5F70">
            <w:r>
              <w:t xml:space="preserve">The system checks if no other student profile has the same registration number and email and saves the </w:t>
            </w:r>
            <w:proofErr w:type="gramStart"/>
            <w:r>
              <w:t>student, and</w:t>
            </w:r>
            <w:proofErr w:type="gramEnd"/>
            <w:r>
              <w:t xml:space="preserve"> displays a success message. The system returns a </w:t>
            </w:r>
            <w:proofErr w:type="gramStart"/>
            <w:r>
              <w:t>fail</w:t>
            </w:r>
            <w:proofErr w:type="gramEnd"/>
            <w:r>
              <w:t xml:space="preserve"> message on exception or a duplicate entry message in case of a duplicate.</w:t>
            </w:r>
          </w:p>
        </w:tc>
      </w:tr>
      <w:tr w:rsidR="00ED41DD" w14:paraId="6384AA71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CECCD16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50C5A02A" w14:textId="77777777" w:rsidTr="002C5F70">
        <w:trPr>
          <w:trHeight w:val="407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8BAF01" w14:textId="77777777" w:rsidR="00ED41DD" w:rsidRDefault="00ED41DD" w:rsidP="002C5F70">
            <w:r>
              <w:t>The student profile is persisted in the system</w:t>
            </w:r>
          </w:p>
        </w:tc>
      </w:tr>
      <w:tr w:rsidR="00ED41DD" w14:paraId="7C0413C9" w14:textId="77777777" w:rsidTr="002C5F70">
        <w:trPr>
          <w:trHeight w:val="43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E4D30" w14:textId="77777777" w:rsidR="00ED41DD" w:rsidRDefault="00ED41DD" w:rsidP="002C5F70"/>
        </w:tc>
      </w:tr>
      <w:tr w:rsidR="00ED41DD" w14:paraId="6B0CF30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377EEB2" w14:textId="77777777" w:rsidR="00ED41DD" w:rsidRDefault="00ED41DD" w:rsidP="002C5F70">
            <w:r>
              <w:rPr>
                <w:b/>
                <w:sz w:val="24"/>
              </w:rPr>
              <w:t>Business Rules</w:t>
            </w:r>
          </w:p>
        </w:tc>
      </w:tr>
      <w:tr w:rsidR="00ED41DD" w14:paraId="1C08ECF0" w14:textId="77777777" w:rsidTr="002C5F70">
        <w:trPr>
          <w:trHeight w:val="43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582D4" w14:textId="77777777" w:rsidR="00ED41DD" w:rsidRDefault="00ED41DD" w:rsidP="002C5F70">
            <w:r>
              <w:rPr>
                <w:sz w:val="24"/>
              </w:rPr>
              <w:t>No duplicate student profiles. A unique profile is identified by email address and registration number.</w:t>
            </w:r>
          </w:p>
        </w:tc>
      </w:tr>
      <w:tr w:rsidR="00ED41DD" w14:paraId="64FF3A64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7678A6" w14:textId="77777777" w:rsidR="00ED41DD" w:rsidRDefault="00ED41DD" w:rsidP="002C5F70"/>
        </w:tc>
      </w:tr>
      <w:tr w:rsidR="00ED41DD" w14:paraId="175B3D96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6FF01C" w14:textId="77777777" w:rsidR="00ED41DD" w:rsidRDefault="00ED41DD" w:rsidP="002C5F70">
            <w:r>
              <w:rPr>
                <w:b/>
                <w:sz w:val="24"/>
              </w:rPr>
              <w:t>1.2.1 Read/view Student Profile</w:t>
            </w:r>
          </w:p>
        </w:tc>
      </w:tr>
      <w:tr w:rsidR="00ED41DD" w14:paraId="3C072CE6" w14:textId="77777777" w:rsidTr="002C5F70">
        <w:trPr>
          <w:trHeight w:val="46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566E0C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C891EE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53EA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  <w:tr w:rsidR="00ED41DD" w14:paraId="52BDA3CE" w14:textId="77777777" w:rsidTr="002C5F70">
        <w:trPr>
          <w:trHeight w:val="40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234D0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C117C8" w14:textId="77777777" w:rsidR="00ED41DD" w:rsidRDefault="00ED41DD" w:rsidP="002C5F70">
            <w:r>
              <w:t>The admin selects to view a list of student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BA3631" w14:textId="77777777" w:rsidR="00ED41DD" w:rsidRDefault="00ED41DD" w:rsidP="002C5F70">
            <w:r>
              <w:t>The system returns a list of all student profiles.</w:t>
            </w:r>
          </w:p>
        </w:tc>
      </w:tr>
      <w:tr w:rsidR="00ED41DD" w14:paraId="0CC9A8BB" w14:textId="77777777" w:rsidTr="002C5F70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4203E8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9CAE9B" w14:textId="77777777" w:rsidR="00ED41DD" w:rsidRDefault="00ED41DD" w:rsidP="002C5F70">
            <w:r>
              <w:t>The admin selects the profile they want to view.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E32330" w14:textId="77777777" w:rsidR="00ED41DD" w:rsidRDefault="00ED41DD" w:rsidP="002C5F70">
            <w:r>
              <w:t>The system returns the profile of the student as a string with names (</w:t>
            </w:r>
            <w:proofErr w:type="spellStart"/>
            <w:r>
              <w:t>firstname</w:t>
            </w:r>
            <w:proofErr w:type="spellEnd"/>
            <w:r>
              <w:t xml:space="preserve">, </w:t>
            </w:r>
            <w:proofErr w:type="spellStart"/>
            <w:r>
              <w:t>lastname</w:t>
            </w:r>
            <w:proofErr w:type="spellEnd"/>
            <w:r>
              <w:t xml:space="preserve">), registration number and email. </w:t>
            </w:r>
          </w:p>
        </w:tc>
      </w:tr>
      <w:tr w:rsidR="00ED41DD" w14:paraId="46DA74E7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5ABB91" w14:textId="77777777" w:rsidR="00ED41DD" w:rsidRDefault="00ED41DD" w:rsidP="002C5F70">
            <w:r>
              <w:rPr>
                <w:b/>
                <w:sz w:val="24"/>
              </w:rPr>
              <w:t>1.2.2 Update Student Profile</w:t>
            </w:r>
          </w:p>
        </w:tc>
      </w:tr>
      <w:tr w:rsidR="00ED41DD" w14:paraId="699FBC95" w14:textId="77777777" w:rsidTr="002C5F70">
        <w:trPr>
          <w:trHeight w:val="46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3A9D8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579AD5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DBD5A5" w14:textId="77777777" w:rsidR="00ED41DD" w:rsidRDefault="00ED41DD" w:rsidP="002C5F70">
            <w:r>
              <w:rPr>
                <w:b/>
                <w:sz w:val="24"/>
              </w:rPr>
              <w:t>System Action</w:t>
            </w:r>
          </w:p>
        </w:tc>
      </w:tr>
      <w:tr w:rsidR="00ED41DD" w14:paraId="47A1A3AA" w14:textId="77777777" w:rsidTr="002C5F70">
        <w:trPr>
          <w:trHeight w:val="40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128F53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1142E9" w14:textId="77777777" w:rsidR="00ED41DD" w:rsidRDefault="00ED41DD" w:rsidP="002C5F70">
            <w:r>
              <w:t>The admin selects to view a list of student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40C3BA" w14:textId="77777777" w:rsidR="00ED41DD" w:rsidRDefault="00ED41DD" w:rsidP="002C5F70">
            <w:r>
              <w:t>The system returns a list of all student profiles.</w:t>
            </w:r>
          </w:p>
        </w:tc>
      </w:tr>
      <w:tr w:rsidR="00ED41DD" w14:paraId="5D6DA940" w14:textId="77777777" w:rsidTr="002C5F70">
        <w:trPr>
          <w:trHeight w:val="698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109C95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53C237" w14:textId="77777777" w:rsidR="00ED41DD" w:rsidRDefault="00ED41DD" w:rsidP="002C5F70">
            <w:r>
              <w:t>The admin selects the profile of the student they want to updat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4E99C3" w14:textId="77777777" w:rsidR="00ED41DD" w:rsidRDefault="00ED41DD" w:rsidP="002C5F70">
            <w:r>
              <w:t>The system displays back an editable form with the student profile details pre-filled.</w:t>
            </w:r>
          </w:p>
        </w:tc>
      </w:tr>
      <w:tr w:rsidR="00ED41DD" w14:paraId="2D42E081" w14:textId="77777777" w:rsidTr="002C5F70">
        <w:trPr>
          <w:trHeight w:val="699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02ED2B" w14:textId="77777777" w:rsidR="00ED41DD" w:rsidRDefault="00ED41DD" w:rsidP="002C5F70">
            <w:r>
              <w:lastRenderedPageBreak/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515A32" w14:textId="77777777" w:rsidR="00ED41DD" w:rsidRDefault="00ED41DD" w:rsidP="002C5F70">
            <w:r>
              <w:t>The admin updates the parts they want to update and requests system to save the new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FE0641" w14:textId="77777777" w:rsidR="00ED41DD" w:rsidRDefault="00ED41DD" w:rsidP="002C5F70">
            <w:r>
              <w:t xml:space="preserve">The system updates the record and returns a success message or a </w:t>
            </w:r>
            <w:proofErr w:type="gramStart"/>
            <w:r>
              <w:t>fail</w:t>
            </w:r>
            <w:proofErr w:type="gramEnd"/>
            <w:r>
              <w:t xml:space="preserve"> message on exception.</w:t>
            </w:r>
          </w:p>
        </w:tc>
      </w:tr>
      <w:tr w:rsidR="00ED41DD" w14:paraId="41DF8B7B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79AB761F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129EA25A" w14:textId="77777777" w:rsidTr="002C5F70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F6D037" w14:textId="77777777" w:rsidR="00ED41DD" w:rsidRDefault="00ED41DD" w:rsidP="002C5F70">
            <w:r>
              <w:t>The student profile will be updated</w:t>
            </w:r>
          </w:p>
        </w:tc>
      </w:tr>
      <w:tr w:rsidR="00ED41DD" w14:paraId="73E628BC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AC71E66" w14:textId="77777777" w:rsidR="00ED41DD" w:rsidRDefault="00ED41DD" w:rsidP="002C5F70">
            <w:r>
              <w:rPr>
                <w:b/>
              </w:rPr>
              <w:t>Business Rule</w:t>
            </w:r>
          </w:p>
        </w:tc>
      </w:tr>
      <w:tr w:rsidR="00ED41DD" w14:paraId="58C36548" w14:textId="77777777" w:rsidTr="002C5F70">
        <w:trPr>
          <w:trHeight w:val="405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5B3E6" w14:textId="77777777" w:rsidR="00ED41DD" w:rsidRDefault="00ED41DD" w:rsidP="002C5F70">
            <w:r>
              <w:t>The registration number and email fields should be unwritable</w:t>
            </w:r>
          </w:p>
        </w:tc>
      </w:tr>
      <w:tr w:rsidR="00ED41DD" w14:paraId="4321AA5E" w14:textId="77777777" w:rsidTr="002C5F70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11561E" w14:textId="77777777" w:rsidR="00ED41DD" w:rsidRDefault="00ED41DD" w:rsidP="002C5F70"/>
        </w:tc>
      </w:tr>
      <w:tr w:rsidR="00ED41DD" w14:paraId="5B90CF9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91C072" w14:textId="77777777" w:rsidR="00ED41DD" w:rsidRDefault="00ED41DD" w:rsidP="002C5F70">
            <w:r>
              <w:rPr>
                <w:b/>
                <w:sz w:val="24"/>
              </w:rPr>
              <w:t>1.2.3 Delete Student Profile</w:t>
            </w:r>
          </w:p>
        </w:tc>
      </w:tr>
    </w:tbl>
    <w:p w14:paraId="5D79EA7D" w14:textId="77777777" w:rsidR="00ED41DD" w:rsidRDefault="00ED41DD" w:rsidP="00ED41DD">
      <w:pPr>
        <w:spacing w:after="0"/>
        <w:ind w:left="-1440" w:right="10800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67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3561AF22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5B48C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8C315B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4E495F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  <w:tr w:rsidR="00ED41DD" w14:paraId="5BF58288" w14:textId="77777777" w:rsidTr="002C5F70">
        <w:trPr>
          <w:trHeight w:val="404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887B4C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EF0B8B" w14:textId="77777777" w:rsidR="00ED41DD" w:rsidRDefault="00ED41DD" w:rsidP="002C5F70">
            <w:r>
              <w:t>The admin selects to view a list of student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9AB3EE" w14:textId="77777777" w:rsidR="00ED41DD" w:rsidRDefault="00ED41DD" w:rsidP="002C5F70">
            <w:r>
              <w:t>The system returns a list of all student profiles.</w:t>
            </w:r>
          </w:p>
        </w:tc>
      </w:tr>
      <w:tr w:rsidR="00ED41DD" w14:paraId="3F749564" w14:textId="77777777" w:rsidTr="002C5F70">
        <w:trPr>
          <w:trHeight w:val="70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9D89C6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BB601F" w14:textId="77777777" w:rsidR="00ED41DD" w:rsidRDefault="00ED41DD" w:rsidP="002C5F70">
            <w:r>
              <w:t>The admin selects to delete a student profile they want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37461" w14:textId="77777777" w:rsidR="00ED41DD" w:rsidRDefault="00ED41DD" w:rsidP="002C5F70">
            <w:r>
              <w:t>The system displays a confirmation dialogue window</w:t>
            </w:r>
          </w:p>
        </w:tc>
      </w:tr>
      <w:tr w:rsidR="00ED41DD" w14:paraId="0F505182" w14:textId="77777777" w:rsidTr="002C5F70">
        <w:trPr>
          <w:trHeight w:val="1579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93E33C" w14:textId="77777777" w:rsidR="00ED41DD" w:rsidRDefault="00ED41DD" w:rsidP="002C5F70">
            <w:r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8160B2" w14:textId="77777777" w:rsidR="00ED41DD" w:rsidRDefault="00ED41DD" w:rsidP="002C5F70">
            <w:pPr>
              <w:jc w:val="both"/>
            </w:pPr>
            <w:r>
              <w:t>The admin selects OK on the confirmation dialog window to confirm deleting the profil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6755B8" w14:textId="77777777" w:rsidR="00ED41DD" w:rsidRDefault="00ED41DD" w:rsidP="002C5F70">
            <w:r>
              <w:t xml:space="preserve">The system checks to confirm the student is not assigned to any sections and deletes the profile and returns a success message or a </w:t>
            </w:r>
            <w:proofErr w:type="gramStart"/>
            <w:r>
              <w:t>fail</w:t>
            </w:r>
            <w:proofErr w:type="gramEnd"/>
            <w:r>
              <w:t xml:space="preserve"> message on failure. It must also return a specific message when the student is assigned to some sections.</w:t>
            </w:r>
          </w:p>
        </w:tc>
      </w:tr>
      <w:tr w:rsidR="00ED41DD" w14:paraId="7DD3D6B2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17539DA7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37900B77" w14:textId="77777777" w:rsidTr="002C5F70">
        <w:trPr>
          <w:trHeight w:val="52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E0725C" w14:textId="77777777" w:rsidR="00ED41DD" w:rsidRDefault="00ED41DD" w:rsidP="002C5F70">
            <w:r>
              <w:t>The student profile will be deleted</w:t>
            </w:r>
          </w:p>
        </w:tc>
      </w:tr>
      <w:tr w:rsidR="00ED41DD" w14:paraId="2D1C801B" w14:textId="77777777" w:rsidTr="002C5F70">
        <w:trPr>
          <w:trHeight w:val="52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2C14981E" w14:textId="77777777" w:rsidR="00ED41DD" w:rsidRDefault="00ED41DD" w:rsidP="002C5F70">
            <w:r>
              <w:rPr>
                <w:b/>
              </w:rPr>
              <w:t>Business Rule</w:t>
            </w:r>
          </w:p>
        </w:tc>
      </w:tr>
      <w:tr w:rsidR="00ED41DD" w14:paraId="6510E68A" w14:textId="77777777" w:rsidTr="002C5F70">
        <w:trPr>
          <w:trHeight w:val="52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6B510B" w14:textId="77777777" w:rsidR="00ED41DD" w:rsidRDefault="00ED41DD" w:rsidP="002C5F70">
            <w:r>
              <w:t>The student must have not been assigned to any of the sections.</w:t>
            </w:r>
          </w:p>
        </w:tc>
      </w:tr>
    </w:tbl>
    <w:p w14:paraId="43D68881" w14:textId="5BDCC503" w:rsidR="003D6E41" w:rsidRDefault="003D6E41"/>
    <w:p w14:paraId="3F7EE07A" w14:textId="017680BD" w:rsidR="003D6E41" w:rsidRDefault="003D6E41"/>
    <w:p w14:paraId="36F7B13E" w14:textId="00D2BF7A" w:rsidR="003D6E41" w:rsidRDefault="003D6E41" w:rsidP="003D6E41">
      <w:pPr>
        <w:rPr>
          <w:sz w:val="28"/>
          <w:szCs w:val="28"/>
        </w:rPr>
      </w:pPr>
      <w:r w:rsidRPr="00D6395F">
        <w:rPr>
          <w:b/>
          <w:bCs/>
          <w:sz w:val="28"/>
          <w:szCs w:val="28"/>
        </w:rPr>
        <w:t xml:space="preserve">1, </w:t>
      </w:r>
      <w:r w:rsidR="00ED41DD">
        <w:rPr>
          <w:b/>
          <w:bCs/>
          <w:sz w:val="28"/>
          <w:szCs w:val="28"/>
        </w:rPr>
        <w:t xml:space="preserve">Name: </w:t>
      </w:r>
      <w:r w:rsidRPr="00D6395F">
        <w:rPr>
          <w:b/>
          <w:bCs/>
          <w:sz w:val="28"/>
          <w:szCs w:val="28"/>
        </w:rPr>
        <w:t xml:space="preserve">Teaches course </w:t>
      </w:r>
    </w:p>
    <w:p w14:paraId="57577542" w14:textId="77777777" w:rsidR="003D6E41" w:rsidRDefault="003D6E41" w:rsidP="003D6E41">
      <w:r>
        <w:rPr>
          <w:sz w:val="28"/>
          <w:szCs w:val="28"/>
        </w:rPr>
        <w:tab/>
      </w:r>
      <w:r>
        <w:t>Faculty teaches a course for students registered in that section.</w:t>
      </w:r>
    </w:p>
    <w:p w14:paraId="513A47BB" w14:textId="77777777" w:rsidR="003D6E41" w:rsidRDefault="003D6E41" w:rsidP="003D6E41">
      <w:pPr>
        <w:rPr>
          <w:b/>
          <w:bCs/>
          <w:sz w:val="28"/>
          <w:szCs w:val="28"/>
        </w:rPr>
      </w:pPr>
      <w:r w:rsidRPr="00D6395F">
        <w:rPr>
          <w:b/>
          <w:bCs/>
          <w:sz w:val="28"/>
          <w:szCs w:val="28"/>
        </w:rPr>
        <w:t>2,</w:t>
      </w:r>
      <w:r>
        <w:rPr>
          <w:b/>
          <w:bCs/>
          <w:sz w:val="28"/>
          <w:szCs w:val="28"/>
        </w:rPr>
        <w:t xml:space="preserve"> Actor</w:t>
      </w:r>
    </w:p>
    <w:p w14:paraId="43DEBA35" w14:textId="77777777" w:rsidR="003D6E41" w:rsidRDefault="003D6E41" w:rsidP="003D6E41">
      <w:r>
        <w:rPr>
          <w:b/>
          <w:bCs/>
          <w:sz w:val="28"/>
          <w:szCs w:val="28"/>
        </w:rPr>
        <w:tab/>
      </w:r>
      <w:r>
        <w:t>Faculty</w:t>
      </w:r>
    </w:p>
    <w:p w14:paraId="529A64F6" w14:textId="77777777" w:rsidR="003D6E41" w:rsidRDefault="003D6E41" w:rsidP="003D6E4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, Precondition</w:t>
      </w:r>
    </w:p>
    <w:p w14:paraId="082005D1" w14:textId="77777777" w:rsidR="003D6E41" w:rsidRDefault="003D6E41" w:rsidP="003D6E41">
      <w:r>
        <w:rPr>
          <w:b/>
          <w:bCs/>
          <w:sz w:val="28"/>
          <w:szCs w:val="28"/>
        </w:rPr>
        <w:tab/>
      </w:r>
      <w:r>
        <w:t>Faculty must have to login before he/she use the system.</w:t>
      </w:r>
    </w:p>
    <w:p w14:paraId="4F8BCB3D" w14:textId="77777777" w:rsidR="003D6E41" w:rsidRDefault="003D6E41" w:rsidP="003D6E41">
      <w:pPr>
        <w:rPr>
          <w:b/>
          <w:bCs/>
        </w:rPr>
      </w:pPr>
      <w:r>
        <w:rPr>
          <w:b/>
          <w:bCs/>
        </w:rPr>
        <w:lastRenderedPageBreak/>
        <w:t>4, Basic Flow</w:t>
      </w:r>
    </w:p>
    <w:p w14:paraId="4100B25C" w14:textId="77777777" w:rsidR="003D6E41" w:rsidRPr="00A11080" w:rsidRDefault="003D6E41" w:rsidP="003D6E41">
      <w:pPr>
        <w:rPr>
          <w:b/>
          <w:bCs/>
        </w:rPr>
      </w:pPr>
      <w:r>
        <w:rPr>
          <w:b/>
          <w:bCs/>
        </w:rPr>
        <w:tab/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D6E41" w14:paraId="21846FCF" w14:textId="77777777" w:rsidTr="002C5F70">
        <w:tc>
          <w:tcPr>
            <w:tcW w:w="4675" w:type="dxa"/>
          </w:tcPr>
          <w:p w14:paraId="52C74D09" w14:textId="77777777" w:rsidR="003D6E41" w:rsidRDefault="003D6E41" w:rsidP="002C5F7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Action</w:t>
            </w:r>
          </w:p>
        </w:tc>
        <w:tc>
          <w:tcPr>
            <w:tcW w:w="4675" w:type="dxa"/>
          </w:tcPr>
          <w:p w14:paraId="42E33566" w14:textId="77777777" w:rsidR="003D6E41" w:rsidRDefault="003D6E41" w:rsidP="002C5F7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3D6E41" w14:paraId="09F2E751" w14:textId="77777777" w:rsidTr="002C5F70">
        <w:tc>
          <w:tcPr>
            <w:tcW w:w="4675" w:type="dxa"/>
          </w:tcPr>
          <w:p w14:paraId="70C2254C" w14:textId="77777777" w:rsidR="003D6E41" w:rsidRPr="00A11080" w:rsidRDefault="003D6E41" w:rsidP="002C5F70">
            <w:r>
              <w:t>Faculty applies to teach a course,</w:t>
            </w:r>
          </w:p>
        </w:tc>
        <w:tc>
          <w:tcPr>
            <w:tcW w:w="4675" w:type="dxa"/>
          </w:tcPr>
          <w:p w14:paraId="631DD14A" w14:textId="77777777" w:rsidR="003D6E41" w:rsidRPr="00A11080" w:rsidRDefault="003D6E41" w:rsidP="002C5F70">
            <w:r>
              <w:t>The system checks if there is open spot for the applied course and send the request to administrator to be approved.</w:t>
            </w:r>
          </w:p>
        </w:tc>
      </w:tr>
      <w:tr w:rsidR="003D6E41" w14:paraId="56C7322B" w14:textId="77777777" w:rsidTr="002C5F70">
        <w:tc>
          <w:tcPr>
            <w:tcW w:w="4675" w:type="dxa"/>
          </w:tcPr>
          <w:p w14:paraId="46A0C353" w14:textId="77777777" w:rsidR="003D6E41" w:rsidRPr="00A11080" w:rsidRDefault="003D6E41" w:rsidP="002C5F70">
            <w:r>
              <w:t>Faculty update profile</w:t>
            </w:r>
          </w:p>
        </w:tc>
        <w:tc>
          <w:tcPr>
            <w:tcW w:w="4675" w:type="dxa"/>
          </w:tcPr>
          <w:p w14:paraId="20722A23" w14:textId="77777777" w:rsidR="003D6E41" w:rsidRPr="00A11080" w:rsidRDefault="003D6E41" w:rsidP="002C5F70">
            <w:r>
              <w:t>The system receives the update and store in database.</w:t>
            </w:r>
          </w:p>
        </w:tc>
      </w:tr>
      <w:tr w:rsidR="003D6E41" w14:paraId="202E1316" w14:textId="77777777" w:rsidTr="002C5F70">
        <w:tc>
          <w:tcPr>
            <w:tcW w:w="4675" w:type="dxa"/>
          </w:tcPr>
          <w:p w14:paraId="32DC70F7" w14:textId="77777777" w:rsidR="003D6E41" w:rsidRPr="00EF759D" w:rsidRDefault="003D6E41" w:rsidP="002C5F70">
            <w:r>
              <w:t>Faculty can teach course</w:t>
            </w:r>
          </w:p>
        </w:tc>
        <w:tc>
          <w:tcPr>
            <w:tcW w:w="4675" w:type="dxa"/>
          </w:tcPr>
          <w:p w14:paraId="4DE6894C" w14:textId="77777777" w:rsidR="003D6E41" w:rsidRPr="00EF759D" w:rsidRDefault="003D6E41" w:rsidP="002C5F70">
            <w:r>
              <w:t xml:space="preserve">The system assigns the section to faculty and also the system </w:t>
            </w:r>
            <w:proofErr w:type="gramStart"/>
            <w:r>
              <w:t>provide</w:t>
            </w:r>
            <w:proofErr w:type="gramEnd"/>
            <w:r>
              <w:t xml:space="preserve"> the faculty with the student list. </w:t>
            </w:r>
          </w:p>
        </w:tc>
      </w:tr>
    </w:tbl>
    <w:p w14:paraId="3A359306" w14:textId="77777777" w:rsidR="003D6E41" w:rsidRDefault="003D6E41"/>
    <w:sectPr w:rsidR="003D6E41">
      <w:pgSz w:w="12240" w:h="15840"/>
      <w:pgMar w:top="1135" w:right="1440" w:bottom="116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B7200"/>
    <w:multiLevelType w:val="hybridMultilevel"/>
    <w:tmpl w:val="9A10DBA0"/>
    <w:lvl w:ilvl="0" w:tplc="CD7A46C6">
      <w:numFmt w:val="bullet"/>
      <w:lvlText w:val="•"/>
      <w:lvlJc w:val="left"/>
      <w:pPr>
        <w:ind w:left="5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</w:abstractNum>
  <w:abstractNum w:abstractNumId="1" w15:restartNumberingAfterBreak="0">
    <w:nsid w:val="5EEE1EFB"/>
    <w:multiLevelType w:val="hybridMultilevel"/>
    <w:tmpl w:val="8DA8D19C"/>
    <w:lvl w:ilvl="0" w:tplc="04090001">
      <w:start w:val="1"/>
      <w:numFmt w:val="bullet"/>
      <w:lvlText w:val=""/>
      <w:lvlJc w:val="left"/>
      <w:pPr>
        <w:ind w:left="4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zAzNbQwMzGxMDZQ0lEKTi0uzszPAykwrAUAAhG6wCwAAAA="/>
  </w:docVars>
  <w:rsids>
    <w:rsidRoot w:val="00957B2A"/>
    <w:rsid w:val="00046AD0"/>
    <w:rsid w:val="00047624"/>
    <w:rsid w:val="0008568F"/>
    <w:rsid w:val="001A656B"/>
    <w:rsid w:val="002000BB"/>
    <w:rsid w:val="002B1106"/>
    <w:rsid w:val="002E641D"/>
    <w:rsid w:val="003034C9"/>
    <w:rsid w:val="003D6E41"/>
    <w:rsid w:val="004952E6"/>
    <w:rsid w:val="005604D3"/>
    <w:rsid w:val="005D3B13"/>
    <w:rsid w:val="005E75A0"/>
    <w:rsid w:val="0070328E"/>
    <w:rsid w:val="00727E1A"/>
    <w:rsid w:val="00750A88"/>
    <w:rsid w:val="00782F3D"/>
    <w:rsid w:val="0088593F"/>
    <w:rsid w:val="00926CB8"/>
    <w:rsid w:val="00957B2A"/>
    <w:rsid w:val="009F4D15"/>
    <w:rsid w:val="00A42EEC"/>
    <w:rsid w:val="00A5139E"/>
    <w:rsid w:val="00A61E6B"/>
    <w:rsid w:val="00BD6AA1"/>
    <w:rsid w:val="00BF2902"/>
    <w:rsid w:val="00C76530"/>
    <w:rsid w:val="00D2507E"/>
    <w:rsid w:val="00D305E8"/>
    <w:rsid w:val="00DF596E"/>
    <w:rsid w:val="00ED41DD"/>
    <w:rsid w:val="00FC5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DBDAA"/>
  <w15:docId w15:val="{CD50E951-4D2D-4825-93C2-B0F7AE63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3D6E41"/>
    <w:pPr>
      <w:spacing w:after="0" w:line="240" w:lineRule="auto"/>
    </w:pPr>
    <w:rPr>
      <w:rFonts w:ascii="Times New Roman" w:eastAsiaTheme="minorHAnsi" w:hAnsi="Times New Roman" w:cs="Times New Roman"/>
      <w:color w:val="000000" w:themeColor="text1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11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0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s Abraha</dc:creator>
  <cp:keywords/>
  <cp:lastModifiedBy>Muna Teklemariam</cp:lastModifiedBy>
  <cp:revision>4</cp:revision>
  <dcterms:created xsi:type="dcterms:W3CDTF">2021-06-25T04:33:00Z</dcterms:created>
  <dcterms:modified xsi:type="dcterms:W3CDTF">2021-07-03T06:13:00Z</dcterms:modified>
</cp:coreProperties>
</file>